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37510" w14:textId="509EC056" w:rsidR="006468F4" w:rsidRDefault="006B1841">
      <w:pPr>
        <w:pStyle w:val="Paper-Title"/>
        <w:spacing w:after="60"/>
      </w:pPr>
      <w:r>
        <w:t xml:space="preserve">UK Natural Gas </w:t>
      </w:r>
      <w:r w:rsidR="00DD7491">
        <w:t>C</w:t>
      </w:r>
      <w:r w:rsidR="00570251">
        <w:t xml:space="preserve">onsumption and </w:t>
      </w:r>
      <w:r w:rsidR="00DD7491">
        <w:t>D</w:t>
      </w:r>
      <w:r w:rsidR="00570251">
        <w:t>ependency</w:t>
      </w:r>
      <w:r w:rsidR="00A80F49">
        <w:t xml:space="preserve"> Analyse</w:t>
      </w:r>
    </w:p>
    <w:p w14:paraId="1166D774" w14:textId="3BCECFAC" w:rsidR="00B62A75" w:rsidRPr="004E54DA" w:rsidRDefault="00570251" w:rsidP="004E54DA">
      <w:pPr>
        <w:pStyle w:val="Paper-Title"/>
        <w:spacing w:after="60"/>
        <w:rPr>
          <w:b w:val="0"/>
          <w:bCs/>
          <w:sz w:val="24"/>
          <w:szCs w:val="15"/>
        </w:rPr>
      </w:pPr>
      <w:r>
        <w:rPr>
          <w:b w:val="0"/>
          <w:bCs/>
          <w:sz w:val="24"/>
          <w:szCs w:val="15"/>
        </w:rPr>
        <w:t xml:space="preserve">Dan </w:t>
      </w:r>
      <w:r w:rsidR="00DD7491">
        <w:rPr>
          <w:b w:val="0"/>
          <w:bCs/>
          <w:sz w:val="24"/>
          <w:szCs w:val="15"/>
        </w:rPr>
        <w:t xml:space="preserve">Kha </w:t>
      </w:r>
      <w:r>
        <w:rPr>
          <w:b w:val="0"/>
          <w:bCs/>
          <w:sz w:val="24"/>
          <w:szCs w:val="15"/>
        </w:rPr>
        <w:t>Pham - 100367994</w:t>
      </w:r>
    </w:p>
    <w:p w14:paraId="3164405A" w14:textId="77777777" w:rsidR="006468F4" w:rsidRDefault="006468F4">
      <w:pPr>
        <w:sectPr w:rsidR="006468F4" w:rsidSect="00C96869">
          <w:footerReference w:type="even" r:id="rId8"/>
          <w:pgSz w:w="11906" w:h="16838" w:code="9"/>
          <w:pgMar w:top="1418" w:right="1080" w:bottom="1440" w:left="1080" w:header="720" w:footer="720" w:gutter="0"/>
          <w:cols w:space="720"/>
          <w:docGrid w:linePitch="245"/>
        </w:sectPr>
      </w:pPr>
    </w:p>
    <w:p w14:paraId="6E0593E9" w14:textId="77777777" w:rsidR="006468F4" w:rsidRDefault="006468F4">
      <w:pPr>
        <w:jc w:val="center"/>
        <w:sectPr w:rsidR="006468F4" w:rsidSect="004E54DA">
          <w:type w:val="continuous"/>
          <w:pgSz w:w="11906" w:h="16838" w:code="9"/>
          <w:pgMar w:top="1440" w:right="1080" w:bottom="1440" w:left="1080" w:header="720" w:footer="720" w:gutter="0"/>
          <w:cols w:num="3" w:space="0"/>
          <w:docGrid w:linePitch="245"/>
        </w:sectPr>
      </w:pPr>
    </w:p>
    <w:p w14:paraId="67083BF7" w14:textId="77777777" w:rsidR="006468F4" w:rsidRDefault="006468F4">
      <w:pPr>
        <w:pStyle w:val="Heading1"/>
        <w:spacing w:before="120"/>
      </w:pPr>
      <w:r>
        <w:t>INTRODUCTION</w:t>
      </w:r>
    </w:p>
    <w:p w14:paraId="75A976D7" w14:textId="2EB7F69D" w:rsidR="00AB7473" w:rsidRPr="007B3714" w:rsidRDefault="00B37464">
      <w:pPr>
        <w:pStyle w:val="BodyTextIndent"/>
        <w:spacing w:after="120"/>
        <w:ind w:firstLine="0"/>
      </w:pPr>
      <w:r w:rsidRPr="007B3714">
        <w:t xml:space="preserve">Europe has recently </w:t>
      </w:r>
      <w:r w:rsidR="00971986" w:rsidRPr="007B3714">
        <w:t>faced</w:t>
      </w:r>
      <w:r w:rsidRPr="007B3714">
        <w:t xml:space="preserve"> the problem of </w:t>
      </w:r>
      <w:r w:rsidR="00AB1EB2" w:rsidRPr="007B3714">
        <w:t xml:space="preserve">the </w:t>
      </w:r>
      <w:r w:rsidRPr="007B3714">
        <w:t xml:space="preserve">Energy crisis, </w:t>
      </w:r>
      <w:r w:rsidR="00404C01" w:rsidRPr="007B3714">
        <w:t xml:space="preserve">with the fact that the UK </w:t>
      </w:r>
      <w:r w:rsidR="00AB1EB2" w:rsidRPr="007B3714">
        <w:t xml:space="preserve">has </w:t>
      </w:r>
      <w:r w:rsidR="00404C01" w:rsidRPr="007B3714">
        <w:t xml:space="preserve">already </w:t>
      </w:r>
      <w:r w:rsidR="00332B24" w:rsidRPr="007B3714">
        <w:t>left the European Union (EU)</w:t>
      </w:r>
      <w:r w:rsidR="00B93D8F" w:rsidRPr="007B3714">
        <w:t xml:space="preserve">. </w:t>
      </w:r>
      <w:r w:rsidR="00B875A9" w:rsidRPr="007B3714">
        <w:t xml:space="preserve">I want to </w:t>
      </w:r>
      <w:r w:rsidR="00AB1EB2" w:rsidRPr="007B3714">
        <w:t>learn</w:t>
      </w:r>
      <w:r w:rsidR="00213323" w:rsidRPr="007B3714">
        <w:t xml:space="preserve"> about </w:t>
      </w:r>
      <w:r w:rsidR="00371B25" w:rsidRPr="007B3714">
        <w:t>the UK</w:t>
      </w:r>
      <w:r w:rsidR="00EF35E4">
        <w:t>’</w:t>
      </w:r>
      <w:r w:rsidR="00371B25" w:rsidRPr="007B3714">
        <w:t xml:space="preserve">s </w:t>
      </w:r>
      <w:r w:rsidR="00B875A9" w:rsidRPr="007B3714">
        <w:t>energy situation in recent years</w:t>
      </w:r>
      <w:r w:rsidR="00D60263" w:rsidRPr="007B3714">
        <w:t xml:space="preserve">. </w:t>
      </w:r>
      <w:r w:rsidR="00213323" w:rsidRPr="007B3714">
        <w:t xml:space="preserve">Furthermore, </w:t>
      </w:r>
      <w:r w:rsidR="00A415D8" w:rsidRPr="007B3714">
        <w:t xml:space="preserve">the most recent </w:t>
      </w:r>
      <w:r w:rsidR="00E31AA0" w:rsidRPr="007B3714">
        <w:t>conflict</w:t>
      </w:r>
      <w:r w:rsidR="00E92411" w:rsidRPr="007B3714">
        <w:t xml:space="preserve"> in Europe </w:t>
      </w:r>
      <w:r w:rsidR="00914BD7" w:rsidRPr="007B3714">
        <w:t>between Russia and Ukraine tremendously exacerbates</w:t>
      </w:r>
      <w:r w:rsidR="00971986" w:rsidRPr="007B3714">
        <w:t xml:space="preserve"> the problem. </w:t>
      </w:r>
      <w:r w:rsidR="00914BD7" w:rsidRPr="007B3714">
        <w:t>Many n</w:t>
      </w:r>
      <w:r w:rsidR="00EF5ADE" w:rsidRPr="007B3714">
        <w:t xml:space="preserve">ations in the EU have </w:t>
      </w:r>
      <w:r w:rsidR="00E4310D" w:rsidRPr="007B3714">
        <w:t xml:space="preserve">a sizeable </w:t>
      </w:r>
      <w:r w:rsidR="00EF5ADE" w:rsidRPr="007B3714">
        <w:t>Natural Gas dependency on Russia</w:t>
      </w:r>
      <w:r w:rsidR="00797BA9" w:rsidRPr="007B3714">
        <w:t xml:space="preserve">, namely Germany, </w:t>
      </w:r>
      <w:proofErr w:type="gramStart"/>
      <w:r w:rsidR="00797BA9" w:rsidRPr="007B3714">
        <w:t>Italy</w:t>
      </w:r>
      <w:proofErr w:type="gramEnd"/>
      <w:r w:rsidR="00797BA9" w:rsidRPr="007B3714">
        <w:t xml:space="preserve"> and France. </w:t>
      </w:r>
      <w:r w:rsidR="00AB7473" w:rsidRPr="007B3714">
        <w:t>Therefore, this study is to find out the situation and dependence of the UK on natural gas energy</w:t>
      </w:r>
      <w:r w:rsidR="00E23153">
        <w:t>, demonstrating using</w:t>
      </w:r>
      <w:r w:rsidR="00FD201B">
        <w:t xml:space="preserve"> </w:t>
      </w:r>
      <w:r w:rsidR="00E23153">
        <w:t xml:space="preserve">Information </w:t>
      </w:r>
      <w:r w:rsidR="00FD201B">
        <w:t xml:space="preserve">Visualisation </w:t>
      </w:r>
      <w:r w:rsidR="00E23153">
        <w:t>theories</w:t>
      </w:r>
      <w:r w:rsidR="00AB7473" w:rsidRPr="007B3714">
        <w:t>.</w:t>
      </w:r>
    </w:p>
    <w:p w14:paraId="65631D0C" w14:textId="156AD364" w:rsidR="006468F4" w:rsidRDefault="00537C21">
      <w:pPr>
        <w:pStyle w:val="Heading1"/>
        <w:spacing w:before="120"/>
      </w:pPr>
      <w:r>
        <w:t>ABSTRACT</w:t>
      </w:r>
    </w:p>
    <w:p w14:paraId="2BF55D2B" w14:textId="21E680A2" w:rsidR="00370D0D" w:rsidRPr="00370D0D" w:rsidRDefault="00370D0D" w:rsidP="00370D0D">
      <w:pPr>
        <w:pStyle w:val="Paper-Title"/>
        <w:jc w:val="both"/>
        <w:rPr>
          <w:rFonts w:ascii="Times New Roman" w:hAnsi="Times New Roman"/>
          <w:b w:val="0"/>
          <w:bCs/>
          <w:sz w:val="18"/>
          <w:szCs w:val="18"/>
        </w:rPr>
      </w:pPr>
      <w:r w:rsidRPr="00370D0D">
        <w:rPr>
          <w:rFonts w:ascii="Times New Roman" w:hAnsi="Times New Roman"/>
          <w:sz w:val="18"/>
          <w:szCs w:val="18"/>
        </w:rPr>
        <w:t xml:space="preserve">In 2021, UK gas demand rose by 5.4 per cent </w:t>
      </w:r>
      <w:r w:rsidR="00F63D61">
        <w:rPr>
          <w:rFonts w:ascii="Times New Roman" w:hAnsi="Times New Roman"/>
          <w:sz w:val="18"/>
          <w:szCs w:val="18"/>
        </w:rPr>
        <w:t>compared to</w:t>
      </w:r>
      <w:r w:rsidRPr="00370D0D">
        <w:rPr>
          <w:rFonts w:ascii="Times New Roman" w:hAnsi="Times New Roman"/>
          <w:sz w:val="18"/>
          <w:szCs w:val="18"/>
        </w:rPr>
        <w:t xml:space="preserve"> 2020</w:t>
      </w:r>
      <w:r w:rsidRPr="00370D0D">
        <w:rPr>
          <w:rFonts w:ascii="Times New Roman" w:hAnsi="Times New Roman"/>
          <w:b w:val="0"/>
          <w:bCs/>
          <w:sz w:val="18"/>
          <w:szCs w:val="18"/>
        </w:rPr>
        <w:t xml:space="preserve">, reaching 854 </w:t>
      </w:r>
      <w:proofErr w:type="spellStart"/>
      <w:r w:rsidRPr="00370D0D">
        <w:rPr>
          <w:rFonts w:ascii="Times New Roman" w:hAnsi="Times New Roman"/>
          <w:b w:val="0"/>
          <w:bCs/>
          <w:sz w:val="18"/>
          <w:szCs w:val="18"/>
        </w:rPr>
        <w:t>TWh</w:t>
      </w:r>
      <w:proofErr w:type="spellEnd"/>
      <w:r w:rsidRPr="00370D0D">
        <w:rPr>
          <w:rFonts w:ascii="Times New Roman" w:hAnsi="Times New Roman"/>
          <w:b w:val="0"/>
          <w:bCs/>
          <w:sz w:val="18"/>
          <w:szCs w:val="18"/>
        </w:rPr>
        <w:t>. This increase reflected an easing of lockdown restrictions from spring until the end of the year</w:t>
      </w:r>
      <w:r w:rsidR="00F63D61">
        <w:rPr>
          <w:rFonts w:ascii="Times New Roman" w:hAnsi="Times New Roman"/>
          <w:b w:val="0"/>
          <w:bCs/>
          <w:sz w:val="18"/>
          <w:szCs w:val="18"/>
        </w:rPr>
        <w:t>,</w:t>
      </w:r>
      <w:r w:rsidRPr="00370D0D">
        <w:rPr>
          <w:rFonts w:ascii="Times New Roman" w:hAnsi="Times New Roman"/>
          <w:b w:val="0"/>
          <w:bCs/>
          <w:sz w:val="18"/>
          <w:szCs w:val="18"/>
        </w:rPr>
        <w:t xml:space="preserve"> reduced </w:t>
      </w:r>
      <w:r w:rsidR="00F63D61">
        <w:rPr>
          <w:rFonts w:ascii="Times New Roman" w:hAnsi="Times New Roman"/>
          <w:b w:val="0"/>
          <w:bCs/>
          <w:sz w:val="18"/>
          <w:szCs w:val="18"/>
        </w:rPr>
        <w:t>renewables generation, and increased nuclear</w:t>
      </w:r>
      <w:r w:rsidRPr="00370D0D">
        <w:rPr>
          <w:rFonts w:ascii="Times New Roman" w:hAnsi="Times New Roman"/>
          <w:b w:val="0"/>
          <w:bCs/>
          <w:sz w:val="18"/>
          <w:szCs w:val="18"/>
        </w:rPr>
        <w:t xml:space="preserve"> </w:t>
      </w:r>
      <w:r w:rsidR="00C25A80">
        <w:rPr>
          <w:rFonts w:ascii="Times New Roman" w:hAnsi="Times New Roman"/>
          <w:b w:val="0"/>
          <w:bCs/>
          <w:sz w:val="18"/>
          <w:szCs w:val="18"/>
        </w:rPr>
        <w:t>d</w:t>
      </w:r>
      <w:r w:rsidRPr="00370D0D">
        <w:rPr>
          <w:rFonts w:ascii="Times New Roman" w:hAnsi="Times New Roman"/>
          <w:b w:val="0"/>
          <w:bCs/>
          <w:sz w:val="18"/>
          <w:szCs w:val="18"/>
        </w:rPr>
        <w:t xml:space="preserve">emand for electricity generation. The easing of restrictions predominantly increased </w:t>
      </w:r>
      <w:r w:rsidR="00C25A80">
        <w:rPr>
          <w:rFonts w:ascii="Times New Roman" w:hAnsi="Times New Roman"/>
          <w:b w:val="0"/>
          <w:bCs/>
          <w:sz w:val="18"/>
          <w:szCs w:val="18"/>
        </w:rPr>
        <w:t>d</w:t>
      </w:r>
      <w:r w:rsidRPr="00370D0D">
        <w:rPr>
          <w:rFonts w:ascii="Times New Roman" w:hAnsi="Times New Roman"/>
          <w:b w:val="0"/>
          <w:bCs/>
          <w:sz w:val="18"/>
          <w:szCs w:val="18"/>
        </w:rPr>
        <w:t xml:space="preserve">emand across the industrial, </w:t>
      </w:r>
      <w:proofErr w:type="gramStart"/>
      <w:r w:rsidRPr="00370D0D">
        <w:rPr>
          <w:rFonts w:ascii="Times New Roman" w:hAnsi="Times New Roman"/>
          <w:b w:val="0"/>
          <w:bCs/>
          <w:sz w:val="18"/>
          <w:szCs w:val="18"/>
        </w:rPr>
        <w:t>commercial</w:t>
      </w:r>
      <w:proofErr w:type="gramEnd"/>
      <w:r w:rsidRPr="00370D0D">
        <w:rPr>
          <w:rFonts w:ascii="Times New Roman" w:hAnsi="Times New Roman"/>
          <w:b w:val="0"/>
          <w:bCs/>
          <w:sz w:val="18"/>
          <w:szCs w:val="18"/>
        </w:rPr>
        <w:t xml:space="preserve"> and public sectors</w:t>
      </w:r>
      <w:r w:rsidR="00CD48E0">
        <w:rPr>
          <w:rFonts w:ascii="Times New Roman" w:hAnsi="Times New Roman"/>
          <w:b w:val="0"/>
          <w:bCs/>
          <w:sz w:val="18"/>
          <w:szCs w:val="18"/>
        </w:rPr>
        <w:t>.</w:t>
      </w:r>
    </w:p>
    <w:p w14:paraId="7F04082C" w14:textId="429B0063" w:rsidR="00370D0D" w:rsidRPr="00370D0D" w:rsidRDefault="00370D0D" w:rsidP="00370D0D">
      <w:pPr>
        <w:pStyle w:val="Paper-Title"/>
        <w:jc w:val="both"/>
        <w:rPr>
          <w:rFonts w:ascii="Times New Roman" w:hAnsi="Times New Roman"/>
          <w:b w:val="0"/>
          <w:bCs/>
          <w:sz w:val="18"/>
          <w:szCs w:val="18"/>
        </w:rPr>
      </w:pPr>
      <w:r w:rsidRPr="00370D0D">
        <w:rPr>
          <w:rFonts w:ascii="Times New Roman" w:hAnsi="Times New Roman"/>
          <w:sz w:val="18"/>
          <w:szCs w:val="18"/>
        </w:rPr>
        <w:t xml:space="preserve">Gas production reached a record low in 2021 at 363 </w:t>
      </w:r>
      <w:proofErr w:type="spellStart"/>
      <w:r w:rsidRPr="00370D0D">
        <w:rPr>
          <w:rFonts w:ascii="Times New Roman" w:hAnsi="Times New Roman"/>
          <w:sz w:val="18"/>
          <w:szCs w:val="18"/>
        </w:rPr>
        <w:t>TWh</w:t>
      </w:r>
      <w:proofErr w:type="spellEnd"/>
      <w:r w:rsidRPr="00370D0D">
        <w:rPr>
          <w:rFonts w:ascii="Times New Roman" w:hAnsi="Times New Roman"/>
          <w:b w:val="0"/>
          <w:bCs/>
          <w:sz w:val="18"/>
          <w:szCs w:val="18"/>
        </w:rPr>
        <w:t xml:space="preserve">, 47 </w:t>
      </w:r>
      <w:proofErr w:type="spellStart"/>
      <w:r w:rsidRPr="00370D0D">
        <w:rPr>
          <w:rFonts w:ascii="Times New Roman" w:hAnsi="Times New Roman"/>
          <w:b w:val="0"/>
          <w:bCs/>
          <w:sz w:val="18"/>
          <w:szCs w:val="18"/>
        </w:rPr>
        <w:t>TWh</w:t>
      </w:r>
      <w:proofErr w:type="spellEnd"/>
      <w:r w:rsidRPr="00370D0D">
        <w:rPr>
          <w:rFonts w:ascii="Times New Roman" w:hAnsi="Times New Roman"/>
          <w:b w:val="0"/>
          <w:bCs/>
          <w:sz w:val="18"/>
          <w:szCs w:val="18"/>
        </w:rPr>
        <w:t xml:space="preserve"> below the previous record low in 2013.</w:t>
      </w:r>
      <w:r w:rsidR="00F63D61">
        <w:rPr>
          <w:rFonts w:ascii="Times New Roman" w:hAnsi="Times New Roman"/>
          <w:b w:val="0"/>
          <w:bCs/>
          <w:sz w:val="18"/>
          <w:szCs w:val="18"/>
        </w:rPr>
        <w:t xml:space="preserve"> </w:t>
      </w:r>
      <w:r w:rsidRPr="00370D0D">
        <w:rPr>
          <w:rFonts w:ascii="Times New Roman" w:hAnsi="Times New Roman"/>
          <w:b w:val="0"/>
          <w:bCs/>
          <w:sz w:val="18"/>
          <w:szCs w:val="18"/>
        </w:rPr>
        <w:t xml:space="preserve">This was a 17 per cent fall </w:t>
      </w:r>
      <w:r w:rsidR="00F63D61">
        <w:rPr>
          <w:rFonts w:ascii="Times New Roman" w:hAnsi="Times New Roman"/>
          <w:b w:val="0"/>
          <w:bCs/>
          <w:sz w:val="18"/>
          <w:szCs w:val="18"/>
        </w:rPr>
        <w:t>compared to</w:t>
      </w:r>
      <w:r w:rsidRPr="00370D0D">
        <w:rPr>
          <w:rFonts w:ascii="Times New Roman" w:hAnsi="Times New Roman"/>
          <w:b w:val="0"/>
          <w:bCs/>
          <w:sz w:val="18"/>
          <w:szCs w:val="18"/>
        </w:rPr>
        <w:t xml:space="preserve"> 2020 and was </w:t>
      </w:r>
      <w:r w:rsidR="00C25A80">
        <w:rPr>
          <w:rFonts w:ascii="Times New Roman" w:hAnsi="Times New Roman"/>
          <w:b w:val="0"/>
          <w:bCs/>
          <w:sz w:val="18"/>
          <w:szCs w:val="18"/>
        </w:rPr>
        <w:t>primari</w:t>
      </w:r>
      <w:r w:rsidRPr="00370D0D">
        <w:rPr>
          <w:rFonts w:ascii="Times New Roman" w:hAnsi="Times New Roman"/>
          <w:b w:val="0"/>
          <w:bCs/>
          <w:sz w:val="18"/>
          <w:szCs w:val="18"/>
        </w:rPr>
        <w:t>ly the result of scheduled maintenance</w:t>
      </w:r>
      <w:r w:rsidR="00C25A80">
        <w:rPr>
          <w:rFonts w:ascii="Times New Roman" w:hAnsi="Times New Roman"/>
          <w:b w:val="0"/>
          <w:bCs/>
          <w:sz w:val="18"/>
          <w:szCs w:val="18"/>
        </w:rPr>
        <w:t>,</w:t>
      </w:r>
      <w:r w:rsidRPr="00370D0D">
        <w:rPr>
          <w:rFonts w:ascii="Times New Roman" w:hAnsi="Times New Roman"/>
          <w:b w:val="0"/>
          <w:bCs/>
          <w:sz w:val="18"/>
          <w:szCs w:val="18"/>
        </w:rPr>
        <w:t xml:space="preserve"> including a shutdown of the Forties Pipeline System (FPS) which serves a significant proportion of UK oil and gas production. To meet </w:t>
      </w:r>
      <w:r w:rsidR="00C25A80">
        <w:rPr>
          <w:rFonts w:ascii="Times New Roman" w:hAnsi="Times New Roman"/>
          <w:b w:val="0"/>
          <w:bCs/>
          <w:sz w:val="18"/>
          <w:szCs w:val="18"/>
        </w:rPr>
        <w:t>d</w:t>
      </w:r>
      <w:r w:rsidRPr="00370D0D">
        <w:rPr>
          <w:rFonts w:ascii="Times New Roman" w:hAnsi="Times New Roman"/>
          <w:b w:val="0"/>
          <w:bCs/>
          <w:sz w:val="18"/>
          <w:szCs w:val="18"/>
        </w:rPr>
        <w:t xml:space="preserve">emand, imports of natural gas increased by 17 per cent, and exports fell by 29 per cent to the lowest level since 1998. This resulted in a 30 per cent increase </w:t>
      </w:r>
      <w:r w:rsidR="00C25A80">
        <w:rPr>
          <w:rFonts w:ascii="Times New Roman" w:hAnsi="Times New Roman"/>
          <w:b w:val="0"/>
          <w:bCs/>
          <w:sz w:val="18"/>
          <w:szCs w:val="18"/>
        </w:rPr>
        <w:t>in</w:t>
      </w:r>
      <w:r w:rsidRPr="00370D0D">
        <w:rPr>
          <w:rFonts w:ascii="Times New Roman" w:hAnsi="Times New Roman"/>
          <w:b w:val="0"/>
          <w:bCs/>
          <w:sz w:val="18"/>
          <w:szCs w:val="18"/>
        </w:rPr>
        <w:t xml:space="preserve"> net imports. The rise in imports was driven by increased pipeline imports, up 44 per cent; imports of Liquified Natural Gas (LNG) fell by 22 per cent. </w:t>
      </w:r>
    </w:p>
    <w:p w14:paraId="58BA70C0" w14:textId="605AA037" w:rsidR="00370D0D" w:rsidRPr="00370D0D" w:rsidRDefault="00370D0D" w:rsidP="00370D0D">
      <w:pPr>
        <w:pStyle w:val="Paper-Title"/>
        <w:jc w:val="both"/>
        <w:rPr>
          <w:rFonts w:ascii="Times New Roman" w:hAnsi="Times New Roman"/>
          <w:b w:val="0"/>
          <w:bCs/>
          <w:sz w:val="18"/>
          <w:szCs w:val="18"/>
        </w:rPr>
      </w:pPr>
      <w:r w:rsidRPr="00370D0D">
        <w:rPr>
          <w:rFonts w:ascii="Times New Roman" w:hAnsi="Times New Roman"/>
          <w:sz w:val="18"/>
          <w:szCs w:val="18"/>
        </w:rPr>
        <w:t xml:space="preserve">Quarter 4 2021 saw a 6.3 per cent fall in </w:t>
      </w:r>
      <w:r w:rsidR="00C25A80">
        <w:rPr>
          <w:rFonts w:ascii="Times New Roman" w:hAnsi="Times New Roman"/>
          <w:sz w:val="18"/>
          <w:szCs w:val="18"/>
        </w:rPr>
        <w:t>d</w:t>
      </w:r>
      <w:r w:rsidRPr="00370D0D">
        <w:rPr>
          <w:rFonts w:ascii="Times New Roman" w:hAnsi="Times New Roman"/>
          <w:sz w:val="18"/>
          <w:szCs w:val="18"/>
        </w:rPr>
        <w:t>emand for natural gas</w:t>
      </w:r>
      <w:r w:rsidR="008407AB">
        <w:rPr>
          <w:rFonts w:ascii="Times New Roman" w:hAnsi="Times New Roman"/>
          <w:b w:val="0"/>
          <w:bCs/>
          <w:sz w:val="18"/>
          <w:szCs w:val="18"/>
        </w:rPr>
        <w:t xml:space="preserve"> compared</w:t>
      </w:r>
      <w:r w:rsidRPr="00370D0D">
        <w:rPr>
          <w:rFonts w:ascii="Times New Roman" w:hAnsi="Times New Roman"/>
          <w:b w:val="0"/>
          <w:bCs/>
          <w:sz w:val="18"/>
          <w:szCs w:val="18"/>
        </w:rPr>
        <w:t xml:space="preserve"> with Quarter 4 2020. This was due to reduced </w:t>
      </w:r>
      <w:r w:rsidR="00C25A80">
        <w:rPr>
          <w:rFonts w:ascii="Times New Roman" w:hAnsi="Times New Roman"/>
          <w:b w:val="0"/>
          <w:bCs/>
          <w:sz w:val="18"/>
          <w:szCs w:val="18"/>
        </w:rPr>
        <w:t>d</w:t>
      </w:r>
      <w:r w:rsidRPr="00370D0D">
        <w:rPr>
          <w:rFonts w:ascii="Times New Roman" w:hAnsi="Times New Roman"/>
          <w:b w:val="0"/>
          <w:bCs/>
          <w:sz w:val="18"/>
          <w:szCs w:val="18"/>
        </w:rPr>
        <w:t>emand for electricity generation</w:t>
      </w:r>
      <w:r w:rsidR="008407AB">
        <w:rPr>
          <w:rFonts w:ascii="Times New Roman" w:hAnsi="Times New Roman"/>
          <w:b w:val="0"/>
          <w:bCs/>
          <w:sz w:val="18"/>
          <w:szCs w:val="18"/>
        </w:rPr>
        <w:t xml:space="preserve"> and</w:t>
      </w:r>
      <w:r w:rsidRPr="00370D0D">
        <w:rPr>
          <w:rFonts w:ascii="Times New Roman" w:hAnsi="Times New Roman"/>
          <w:b w:val="0"/>
          <w:bCs/>
          <w:sz w:val="18"/>
          <w:szCs w:val="18"/>
        </w:rPr>
        <w:t xml:space="preserve"> warmer quarterly temperatures reducing domestic </w:t>
      </w:r>
      <w:r w:rsidR="00C25A80">
        <w:rPr>
          <w:rFonts w:ascii="Times New Roman" w:hAnsi="Times New Roman"/>
          <w:b w:val="0"/>
          <w:bCs/>
          <w:sz w:val="18"/>
          <w:szCs w:val="18"/>
        </w:rPr>
        <w:t>d</w:t>
      </w:r>
      <w:r w:rsidRPr="00370D0D">
        <w:rPr>
          <w:rFonts w:ascii="Times New Roman" w:hAnsi="Times New Roman"/>
          <w:b w:val="0"/>
          <w:bCs/>
          <w:sz w:val="18"/>
          <w:szCs w:val="18"/>
        </w:rPr>
        <w:t>emand. Production continued to increase from the summer lows but was down 1.7 per cent on the same period in the previous year. Net imports fell 17 per cent in Quarter 4 2021, primarily due to significant exports in October. Imports of LNG remained substantial but were down 5.5 per cent compared with Quarter 4 2020.</w:t>
      </w:r>
      <w:bookmarkStart w:id="0" w:name="_Hlk103427319"/>
    </w:p>
    <w:bookmarkEnd w:id="0"/>
    <w:p w14:paraId="48B11EB7" w14:textId="47350D26" w:rsidR="00575FB5" w:rsidRDefault="00FE116A">
      <w:pPr>
        <w:pStyle w:val="Heading1"/>
        <w:spacing w:before="120"/>
      </w:pPr>
      <w:r>
        <w:t xml:space="preserve">UK GAS CONSUMPTION </w:t>
      </w:r>
      <w:r w:rsidR="009B2F48">
        <w:t>COMPARED TO THE EUROPE</w:t>
      </w:r>
    </w:p>
    <w:p w14:paraId="3D17F908" w14:textId="15B7EAB8" w:rsidR="009B2F48" w:rsidRDefault="009B2F48" w:rsidP="009B2F48">
      <w:pPr>
        <w:pStyle w:val="Heading2"/>
        <w:spacing w:before="0"/>
      </w:pPr>
      <w:r>
        <w:t>Data Analyse</w:t>
      </w:r>
    </w:p>
    <w:p w14:paraId="4BB44F4A" w14:textId="6796B6CB" w:rsidR="009B2F48" w:rsidRDefault="00193DAF" w:rsidP="009B2F48">
      <w:r>
        <w:t>As in the Dataset</w:t>
      </w:r>
      <w:r w:rsidR="00363D3E">
        <w:t xml:space="preserve">, </w:t>
      </w:r>
      <w:r w:rsidR="00284A68">
        <w:t>Russia</w:t>
      </w:r>
      <w:r w:rsidR="00EF35E4">
        <w:t>’</w:t>
      </w:r>
      <w:r w:rsidR="00284A68">
        <w:t>s natural gas consumption figure</w:t>
      </w:r>
      <w:r w:rsidR="00363D3E">
        <w:t xml:space="preserve"> </w:t>
      </w:r>
      <w:r w:rsidR="00284A68">
        <w:t xml:space="preserve">equals </w:t>
      </w:r>
      <w:r w:rsidR="00CF751F">
        <w:t>all the EU combined</w:t>
      </w:r>
      <w:r w:rsidR="00D87109">
        <w:t xml:space="preserve">. Therefore, to not </w:t>
      </w:r>
      <w:r w:rsidR="00284A68">
        <w:t xml:space="preserve">diluted the </w:t>
      </w:r>
      <w:r w:rsidR="004162EC">
        <w:t>visualisation, I eliminated Russia to compare the UK with the EU’s nations only</w:t>
      </w:r>
      <w:r w:rsidR="00EF35E4">
        <w:t>.</w:t>
      </w:r>
      <w:r w:rsidR="000F10CD">
        <w:t xml:space="preserve"> </w:t>
      </w:r>
    </w:p>
    <w:p w14:paraId="02809E0E" w14:textId="5F8C1544" w:rsidR="000F10CD" w:rsidRDefault="00D128BD" w:rsidP="009B2F48">
      <w:r>
        <w:t xml:space="preserve">The </w:t>
      </w:r>
      <w:r w:rsidR="007B01D6">
        <w:t>UK</w:t>
      </w:r>
      <w:r w:rsidR="0090173A">
        <w:t xml:space="preserve"> </w:t>
      </w:r>
      <w:r w:rsidR="00F91436">
        <w:t>has become</w:t>
      </w:r>
      <w:r w:rsidR="0090173A">
        <w:t xml:space="preserve"> the </w:t>
      </w:r>
      <w:r>
        <w:t>highest</w:t>
      </w:r>
      <w:r w:rsidR="0090173A">
        <w:t xml:space="preserve"> </w:t>
      </w:r>
      <w:r>
        <w:t xml:space="preserve">gas consumption </w:t>
      </w:r>
      <w:r w:rsidR="0090173A">
        <w:t xml:space="preserve">country in </w:t>
      </w:r>
      <w:r>
        <w:t xml:space="preserve">Europe </w:t>
      </w:r>
      <w:r w:rsidR="001E0B94">
        <w:t>since 1997</w:t>
      </w:r>
      <w:r w:rsidR="00F91436">
        <w:t>. Germany then overtook this position in 2011 until now</w:t>
      </w:r>
      <w:r w:rsidR="00DA0574">
        <w:t>, making the UK placed 2</w:t>
      </w:r>
      <w:r w:rsidR="00DA0574" w:rsidRPr="00DA0574">
        <w:rPr>
          <w:vertAlign w:val="superscript"/>
        </w:rPr>
        <w:t>nd</w:t>
      </w:r>
      <w:r w:rsidR="00DA0574">
        <w:t xml:space="preserve"> in Europe</w:t>
      </w:r>
      <w:r w:rsidR="00EF22AC">
        <w:t xml:space="preserve"> in gas consumption.</w:t>
      </w:r>
    </w:p>
    <w:p w14:paraId="1C18B6B5" w14:textId="7B2611E5" w:rsidR="00CD48E0" w:rsidRDefault="00CD48E0" w:rsidP="009B2F48"/>
    <w:p w14:paraId="7E897DB7" w14:textId="7BA8DBAC" w:rsidR="00CD48E0" w:rsidRDefault="00CD48E0" w:rsidP="009B2F48"/>
    <w:p w14:paraId="180061FA" w14:textId="61BB7D79" w:rsidR="00CD48E0" w:rsidRDefault="00CD48E0" w:rsidP="009B2F48"/>
    <w:p w14:paraId="70C97A00" w14:textId="7C5A332E" w:rsidR="00CD48E0" w:rsidRDefault="00CD48E0" w:rsidP="009B2F48"/>
    <w:p w14:paraId="2B6A5C2E" w14:textId="2A5F1CEA" w:rsidR="00CD48E0" w:rsidRDefault="00CD48E0" w:rsidP="009B2F48"/>
    <w:p w14:paraId="1DE50C6F" w14:textId="77777777" w:rsidR="00CD48E0" w:rsidRDefault="00CD48E0" w:rsidP="009B2F48"/>
    <w:p w14:paraId="0E5ABDD8" w14:textId="2AE124EF" w:rsidR="00CD48E0" w:rsidRPr="00CD48E0" w:rsidRDefault="00753318" w:rsidP="00CD48E0">
      <w:pPr>
        <w:jc w:val="center"/>
        <w:rPr>
          <w:b/>
          <w:bCs/>
        </w:rPr>
      </w:pPr>
      <w:r>
        <w:rPr>
          <w:noProof/>
        </w:rPr>
        <w:pict w14:anchorId="61990E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5.6pt;margin-top:17.1pt;width:218.6pt;height:154.05pt;z-index:1;mso-position-horizontal-relative:text;mso-position-vertical-relative:text;mso-width-relative:page;mso-height-relative:page">
            <v:imagedata r:id="rId9" o:title="gas-consumption-by-country"/>
            <w10:wrap type="topAndBottom"/>
          </v:shape>
        </w:pict>
      </w:r>
      <w:r w:rsidR="00552133" w:rsidRPr="000F10CD">
        <w:rPr>
          <w:b/>
          <w:bCs/>
        </w:rPr>
        <w:t>Figure 1.</w:t>
      </w:r>
      <w:r w:rsidR="00552133">
        <w:rPr>
          <w:b/>
          <w:bCs/>
        </w:rPr>
        <w:t xml:space="preserve"> Gas consumption of Europe countries</w:t>
      </w:r>
    </w:p>
    <w:p w14:paraId="1F26A14E" w14:textId="49691483" w:rsidR="009B2F48" w:rsidRPr="00942735" w:rsidRDefault="009B2F48" w:rsidP="009B2F48">
      <w:pPr>
        <w:pStyle w:val="Heading2"/>
        <w:spacing w:before="120"/>
      </w:pPr>
      <w:r w:rsidRPr="00942735">
        <w:t xml:space="preserve">Visualise Solution </w:t>
      </w:r>
    </w:p>
    <w:p w14:paraId="4616F527" w14:textId="1BEBA9CE" w:rsidR="009B2F48" w:rsidRPr="009B2F48" w:rsidRDefault="00EF22AC" w:rsidP="009B2F48">
      <w:r>
        <w:t xml:space="preserve">I could use a basic line graph </w:t>
      </w:r>
      <w:r w:rsidR="000D6A3A">
        <w:t>like in the data source</w:t>
      </w:r>
      <w:r w:rsidR="00054174">
        <w:t>;</w:t>
      </w:r>
      <w:r w:rsidR="000D6A3A">
        <w:t xml:space="preserve"> however, I want to add more intuitive to the data, where the audience could </w:t>
      </w:r>
      <w:r w:rsidR="00A41836">
        <w:t xml:space="preserve">see the actual location of the countries. Therefore, for this dataset, I choose to illustrate by maps graph with the help of </w:t>
      </w:r>
      <w:r w:rsidR="00054174">
        <w:t xml:space="preserve">a </w:t>
      </w:r>
      <w:r w:rsidR="00A41836">
        <w:t>time</w:t>
      </w:r>
      <w:r w:rsidR="00054174">
        <w:t xml:space="preserve"> running slider to see the changes throughout the years.</w:t>
      </w:r>
    </w:p>
    <w:p w14:paraId="0A841851" w14:textId="62ED67B9" w:rsidR="006468F4" w:rsidRPr="005C2399" w:rsidRDefault="001A6119">
      <w:pPr>
        <w:pStyle w:val="Heading1"/>
        <w:spacing w:before="120"/>
      </w:pPr>
      <w:r w:rsidRPr="005C2399">
        <w:t xml:space="preserve">UK </w:t>
      </w:r>
      <w:r w:rsidR="005C2399">
        <w:t>DEMAND FOR NATURAL GAS</w:t>
      </w:r>
    </w:p>
    <w:p w14:paraId="08A59D97" w14:textId="509E8087" w:rsidR="006468F4" w:rsidRDefault="001A6119">
      <w:pPr>
        <w:pStyle w:val="Heading2"/>
        <w:spacing w:before="0"/>
      </w:pPr>
      <w:r>
        <w:t>Data Analyse</w:t>
      </w:r>
    </w:p>
    <w:p w14:paraId="483D6E0C" w14:textId="147FE4A5" w:rsidR="009729F8" w:rsidRPr="00942735" w:rsidRDefault="009729F8" w:rsidP="009729F8">
      <w:pPr>
        <w:pStyle w:val="Paper-Title"/>
        <w:jc w:val="both"/>
        <w:rPr>
          <w:rFonts w:ascii="Times New Roman" w:hAnsi="Times New Roman"/>
          <w:b w:val="0"/>
          <w:bCs/>
          <w:sz w:val="18"/>
          <w:szCs w:val="18"/>
        </w:rPr>
      </w:pPr>
      <w:r w:rsidRPr="00942735">
        <w:rPr>
          <w:rFonts w:ascii="Times New Roman" w:hAnsi="Times New Roman"/>
          <w:sz w:val="18"/>
          <w:szCs w:val="18"/>
        </w:rPr>
        <w:t xml:space="preserve">Domestic </w:t>
      </w:r>
      <w:r w:rsidR="00C25A80">
        <w:rPr>
          <w:rFonts w:ascii="Times New Roman" w:hAnsi="Times New Roman"/>
          <w:sz w:val="18"/>
          <w:szCs w:val="18"/>
        </w:rPr>
        <w:t>d</w:t>
      </w:r>
      <w:r w:rsidRPr="00942735">
        <w:rPr>
          <w:rFonts w:ascii="Times New Roman" w:hAnsi="Times New Roman"/>
          <w:sz w:val="18"/>
          <w:szCs w:val="18"/>
        </w:rPr>
        <w:t xml:space="preserve">emand increased in 2021, up by 6.2 per cent </w:t>
      </w:r>
      <w:r w:rsidR="008407AB">
        <w:rPr>
          <w:rFonts w:ascii="Times New Roman" w:hAnsi="Times New Roman"/>
          <w:sz w:val="18"/>
          <w:szCs w:val="18"/>
        </w:rPr>
        <w:t>compared to</w:t>
      </w:r>
      <w:r w:rsidRPr="00942735">
        <w:rPr>
          <w:rFonts w:ascii="Times New Roman" w:hAnsi="Times New Roman"/>
          <w:sz w:val="18"/>
          <w:szCs w:val="18"/>
        </w:rPr>
        <w:t xml:space="preserve"> the previous year.</w:t>
      </w:r>
      <w:r w:rsidRPr="00942735">
        <w:rPr>
          <w:rFonts w:ascii="Times New Roman" w:hAnsi="Times New Roman"/>
          <w:b w:val="0"/>
          <w:bCs/>
          <w:sz w:val="18"/>
          <w:szCs w:val="18"/>
        </w:rPr>
        <w:t xml:space="preserve"> This was due to colder average temperatures in the first half of the year, coinciding with lockdown restrictions which led households to spend more time at home. Demand for gas used for electricity generation was up by </w:t>
      </w:r>
      <w:r w:rsidR="00153B3A">
        <w:rPr>
          <w:rFonts w:ascii="Times New Roman" w:hAnsi="Times New Roman"/>
          <w:b w:val="0"/>
          <w:bCs/>
          <w:sz w:val="18"/>
          <w:szCs w:val="18"/>
        </w:rPr>
        <w:t>9</w:t>
      </w:r>
      <w:r w:rsidRPr="00942735">
        <w:rPr>
          <w:rFonts w:ascii="Times New Roman" w:hAnsi="Times New Roman"/>
          <w:b w:val="0"/>
          <w:bCs/>
          <w:sz w:val="18"/>
          <w:szCs w:val="18"/>
        </w:rPr>
        <w:t xml:space="preserve"> per cent in 2021, </w:t>
      </w:r>
      <w:r w:rsidR="008407AB">
        <w:rPr>
          <w:rFonts w:ascii="Times New Roman" w:hAnsi="Times New Roman"/>
          <w:b w:val="0"/>
          <w:bCs/>
          <w:sz w:val="18"/>
          <w:szCs w:val="18"/>
        </w:rPr>
        <w:t>resulting in</w:t>
      </w:r>
      <w:r w:rsidRPr="00942735">
        <w:rPr>
          <w:rFonts w:ascii="Times New Roman" w:hAnsi="Times New Roman"/>
          <w:b w:val="0"/>
          <w:bCs/>
          <w:sz w:val="18"/>
          <w:szCs w:val="18"/>
        </w:rPr>
        <w:t xml:space="preserve"> reduced renewable and nuclear output.</w:t>
      </w:r>
    </w:p>
    <w:p w14:paraId="34FC84E0" w14:textId="7E720CC0" w:rsidR="00EE5E03" w:rsidRPr="00284A68" w:rsidRDefault="009729F8" w:rsidP="00284A68">
      <w:pPr>
        <w:pStyle w:val="Paper-Title"/>
        <w:jc w:val="both"/>
        <w:rPr>
          <w:rFonts w:ascii="Times New Roman" w:hAnsi="Times New Roman"/>
          <w:b w:val="0"/>
          <w:bCs/>
          <w:sz w:val="18"/>
          <w:szCs w:val="18"/>
        </w:rPr>
      </w:pPr>
      <w:r w:rsidRPr="00942735">
        <w:rPr>
          <w:rFonts w:ascii="Times New Roman" w:hAnsi="Times New Roman"/>
          <w:sz w:val="18"/>
          <w:szCs w:val="18"/>
        </w:rPr>
        <w:t xml:space="preserve">In Quarter 4 2021, </w:t>
      </w:r>
      <w:r w:rsidR="00C25A80">
        <w:rPr>
          <w:rFonts w:ascii="Times New Roman" w:hAnsi="Times New Roman"/>
          <w:sz w:val="18"/>
          <w:szCs w:val="18"/>
        </w:rPr>
        <w:t>d</w:t>
      </w:r>
      <w:r w:rsidRPr="00942735">
        <w:rPr>
          <w:rFonts w:ascii="Times New Roman" w:hAnsi="Times New Roman"/>
          <w:sz w:val="18"/>
          <w:szCs w:val="18"/>
        </w:rPr>
        <w:t xml:space="preserve">emand for natural gas fell by 6.3 per cent </w:t>
      </w:r>
      <w:r w:rsidR="008407AB">
        <w:rPr>
          <w:rFonts w:ascii="Times New Roman" w:hAnsi="Times New Roman"/>
          <w:sz w:val="18"/>
          <w:szCs w:val="18"/>
        </w:rPr>
        <w:t>compared to</w:t>
      </w:r>
      <w:r w:rsidRPr="00942735">
        <w:rPr>
          <w:rFonts w:ascii="Times New Roman" w:hAnsi="Times New Roman"/>
          <w:sz w:val="18"/>
          <w:szCs w:val="18"/>
        </w:rPr>
        <w:t xml:space="preserve"> Quarter 4 2020</w:t>
      </w:r>
      <w:r w:rsidRPr="00942735">
        <w:rPr>
          <w:rFonts w:ascii="Times New Roman" w:hAnsi="Times New Roman"/>
          <w:b w:val="0"/>
          <w:bCs/>
          <w:sz w:val="18"/>
          <w:szCs w:val="18"/>
        </w:rPr>
        <w:t xml:space="preserve">. This was driven by warm temperatures, leading to an 8.7 per cent fall in domestic </w:t>
      </w:r>
      <w:r w:rsidR="00C25A80">
        <w:rPr>
          <w:rFonts w:ascii="Times New Roman" w:hAnsi="Times New Roman"/>
          <w:b w:val="0"/>
          <w:bCs/>
          <w:sz w:val="18"/>
          <w:szCs w:val="18"/>
        </w:rPr>
        <w:t>d</w:t>
      </w:r>
      <w:r w:rsidRPr="00942735">
        <w:rPr>
          <w:rFonts w:ascii="Times New Roman" w:hAnsi="Times New Roman"/>
          <w:b w:val="0"/>
          <w:bCs/>
          <w:sz w:val="18"/>
          <w:szCs w:val="18"/>
        </w:rPr>
        <w:t>emand. Gas demand for electricity generation also fell, down 3.9 per cent compared with Quarter 4 2020, due to increased output from renewable sources.</w:t>
      </w:r>
    </w:p>
    <w:p w14:paraId="597F8681" w14:textId="1E79A79A" w:rsidR="00EC2B0E" w:rsidRDefault="00EC2B0E" w:rsidP="00EC2B0E">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xml:space="preserve">. </w:t>
      </w:r>
      <w:r w:rsidR="005A4B8E">
        <w:t xml:space="preserve">Percentage changes in </w:t>
      </w:r>
      <w:r w:rsidR="00C25A80">
        <w:t>d</w:t>
      </w:r>
      <w:r w:rsidR="005A4B8E">
        <w:t>emand</w:t>
      </w:r>
    </w:p>
    <w:tbl>
      <w:tblPr>
        <w:tblW w:w="467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4"/>
        <w:gridCol w:w="819"/>
        <w:gridCol w:w="850"/>
        <w:gridCol w:w="978"/>
        <w:gridCol w:w="838"/>
        <w:gridCol w:w="639"/>
      </w:tblGrid>
      <w:tr w:rsidR="00C10BC4" w:rsidRPr="00C10BC4" w14:paraId="68236D08" w14:textId="77777777" w:rsidTr="005D0DEB">
        <w:tc>
          <w:tcPr>
            <w:tcW w:w="554" w:type="dxa"/>
            <w:shd w:val="clear" w:color="auto" w:fill="auto"/>
            <w:vAlign w:val="center"/>
          </w:tcPr>
          <w:p w14:paraId="455F76BF" w14:textId="19AC5757" w:rsidR="000D139F" w:rsidRPr="00C10BC4" w:rsidRDefault="000D139F" w:rsidP="00E437D1">
            <w:pPr>
              <w:pStyle w:val="Paper-Title"/>
              <w:rPr>
                <w:rFonts w:ascii="Times New Roman" w:hAnsi="Times New Roman"/>
                <w:sz w:val="20"/>
              </w:rPr>
            </w:pPr>
          </w:p>
        </w:tc>
        <w:tc>
          <w:tcPr>
            <w:tcW w:w="819" w:type="dxa"/>
            <w:shd w:val="clear" w:color="auto" w:fill="auto"/>
          </w:tcPr>
          <w:p w14:paraId="79868D9E" w14:textId="40252A44" w:rsidR="000D139F" w:rsidRPr="00C10BC4" w:rsidRDefault="000D139F" w:rsidP="00E437D1">
            <w:pPr>
              <w:pStyle w:val="Paper-Title"/>
              <w:rPr>
                <w:rFonts w:ascii="Times New Roman" w:hAnsi="Times New Roman"/>
                <w:sz w:val="16"/>
                <w:szCs w:val="16"/>
              </w:rPr>
            </w:pPr>
            <w:r w:rsidRPr="00C10BC4">
              <w:rPr>
                <w:rFonts w:ascii="Times New Roman" w:hAnsi="Times New Roman"/>
                <w:sz w:val="16"/>
                <w:szCs w:val="16"/>
              </w:rPr>
              <w:t xml:space="preserve">Total </w:t>
            </w:r>
            <w:r w:rsidR="00D85337" w:rsidRPr="00C10BC4">
              <w:rPr>
                <w:rFonts w:ascii="Times New Roman" w:hAnsi="Times New Roman"/>
                <w:sz w:val="16"/>
                <w:szCs w:val="16"/>
              </w:rPr>
              <w:t>Demand</w:t>
            </w:r>
          </w:p>
        </w:tc>
        <w:tc>
          <w:tcPr>
            <w:tcW w:w="850" w:type="dxa"/>
            <w:shd w:val="clear" w:color="auto" w:fill="auto"/>
            <w:vAlign w:val="center"/>
          </w:tcPr>
          <w:p w14:paraId="7A5B483D" w14:textId="3AE18A61" w:rsidR="000D139F" w:rsidRPr="00C10BC4" w:rsidRDefault="000D139F" w:rsidP="00E437D1">
            <w:pPr>
              <w:pStyle w:val="Paper-Title"/>
              <w:rPr>
                <w:rFonts w:ascii="Times New Roman" w:hAnsi="Times New Roman"/>
                <w:sz w:val="16"/>
                <w:szCs w:val="16"/>
              </w:rPr>
            </w:pPr>
            <w:r w:rsidRPr="00C10BC4">
              <w:rPr>
                <w:rFonts w:ascii="Times New Roman" w:hAnsi="Times New Roman"/>
                <w:sz w:val="16"/>
                <w:szCs w:val="16"/>
              </w:rPr>
              <w:t>Domestic</w:t>
            </w:r>
          </w:p>
        </w:tc>
        <w:tc>
          <w:tcPr>
            <w:tcW w:w="978" w:type="dxa"/>
            <w:shd w:val="clear" w:color="auto" w:fill="auto"/>
            <w:vAlign w:val="center"/>
          </w:tcPr>
          <w:p w14:paraId="1AEF379C" w14:textId="6F09DE3B" w:rsidR="000D139F" w:rsidRPr="00C10BC4" w:rsidRDefault="000D139F" w:rsidP="00E437D1">
            <w:pPr>
              <w:pStyle w:val="Paper-Title"/>
              <w:rPr>
                <w:rFonts w:ascii="Times New Roman" w:hAnsi="Times New Roman"/>
                <w:sz w:val="16"/>
                <w:szCs w:val="16"/>
              </w:rPr>
            </w:pPr>
            <w:r w:rsidRPr="00C10BC4">
              <w:rPr>
                <w:rFonts w:ascii="Times New Roman" w:hAnsi="Times New Roman"/>
                <w:sz w:val="16"/>
                <w:szCs w:val="16"/>
              </w:rPr>
              <w:t>Energy generation</w:t>
            </w:r>
          </w:p>
        </w:tc>
        <w:tc>
          <w:tcPr>
            <w:tcW w:w="838" w:type="dxa"/>
            <w:shd w:val="clear" w:color="auto" w:fill="auto"/>
            <w:vAlign w:val="center"/>
          </w:tcPr>
          <w:p w14:paraId="6635216E" w14:textId="461A30A0" w:rsidR="000D139F" w:rsidRPr="00C10BC4" w:rsidRDefault="000D139F" w:rsidP="00E437D1">
            <w:pPr>
              <w:pStyle w:val="Paper-Title"/>
              <w:rPr>
                <w:rFonts w:ascii="Times New Roman" w:hAnsi="Times New Roman"/>
                <w:sz w:val="16"/>
                <w:szCs w:val="16"/>
              </w:rPr>
            </w:pPr>
            <w:r w:rsidRPr="00C10BC4">
              <w:rPr>
                <w:rFonts w:ascii="Times New Roman" w:hAnsi="Times New Roman"/>
                <w:sz w:val="16"/>
                <w:szCs w:val="16"/>
              </w:rPr>
              <w:t>Industry</w:t>
            </w:r>
          </w:p>
        </w:tc>
        <w:tc>
          <w:tcPr>
            <w:tcW w:w="639" w:type="dxa"/>
            <w:shd w:val="clear" w:color="auto" w:fill="auto"/>
            <w:vAlign w:val="center"/>
          </w:tcPr>
          <w:p w14:paraId="1F5056EC" w14:textId="1DE457EA" w:rsidR="000D139F" w:rsidRPr="00C10BC4" w:rsidRDefault="000D139F" w:rsidP="00E437D1">
            <w:pPr>
              <w:pStyle w:val="Paper-Title"/>
              <w:rPr>
                <w:rFonts w:ascii="Times New Roman" w:hAnsi="Times New Roman"/>
                <w:sz w:val="16"/>
                <w:szCs w:val="16"/>
              </w:rPr>
            </w:pPr>
            <w:r w:rsidRPr="00C10BC4">
              <w:rPr>
                <w:rFonts w:ascii="Times New Roman" w:hAnsi="Times New Roman"/>
                <w:sz w:val="16"/>
                <w:szCs w:val="16"/>
              </w:rPr>
              <w:t>Other</w:t>
            </w:r>
          </w:p>
        </w:tc>
      </w:tr>
      <w:tr w:rsidR="00C10BC4" w:rsidRPr="00C10BC4" w14:paraId="45904AF7" w14:textId="77777777" w:rsidTr="005D0DEB">
        <w:trPr>
          <w:cantSplit/>
          <w:trHeight w:val="60"/>
        </w:trPr>
        <w:tc>
          <w:tcPr>
            <w:tcW w:w="554" w:type="dxa"/>
            <w:shd w:val="clear" w:color="auto" w:fill="auto"/>
            <w:vAlign w:val="center"/>
          </w:tcPr>
          <w:p w14:paraId="3DA62E3B" w14:textId="27405E29" w:rsidR="00D90447" w:rsidRPr="00C10BC4" w:rsidRDefault="00D90447" w:rsidP="00D90447">
            <w:pPr>
              <w:pStyle w:val="Paper-Title"/>
              <w:rPr>
                <w:rFonts w:ascii="Times New Roman" w:hAnsi="Times New Roman"/>
                <w:sz w:val="16"/>
                <w:szCs w:val="16"/>
              </w:rPr>
            </w:pPr>
            <w:r w:rsidRPr="00C10BC4">
              <w:rPr>
                <w:rFonts w:ascii="Times New Roman" w:hAnsi="Times New Roman"/>
                <w:sz w:val="16"/>
                <w:szCs w:val="16"/>
              </w:rPr>
              <w:t>Year</w:t>
            </w:r>
          </w:p>
        </w:tc>
        <w:tc>
          <w:tcPr>
            <w:tcW w:w="819" w:type="dxa"/>
            <w:shd w:val="clear" w:color="auto" w:fill="auto"/>
            <w:vAlign w:val="center"/>
          </w:tcPr>
          <w:p w14:paraId="76D1E817" w14:textId="156923A8" w:rsidR="00D90447" w:rsidRPr="00C10BC4" w:rsidRDefault="00D90447" w:rsidP="00C10BC4">
            <w:pPr>
              <w:spacing w:after="0"/>
              <w:jc w:val="center"/>
              <w:rPr>
                <w:b/>
                <w:bCs/>
                <w:color w:val="538135"/>
                <w:sz w:val="16"/>
                <w:szCs w:val="16"/>
              </w:rPr>
            </w:pPr>
            <w:r w:rsidRPr="00C10BC4">
              <w:rPr>
                <w:b/>
                <w:bCs/>
                <w:color w:val="538135"/>
                <w:sz w:val="16"/>
                <w:szCs w:val="16"/>
              </w:rPr>
              <w:t>5.</w:t>
            </w:r>
            <w:r w:rsidR="00A90D64" w:rsidRPr="00C10BC4">
              <w:rPr>
                <w:b/>
                <w:bCs/>
                <w:color w:val="538135"/>
                <w:sz w:val="16"/>
                <w:szCs w:val="16"/>
              </w:rPr>
              <w:t>4</w:t>
            </w:r>
            <w:r w:rsidRPr="00C10BC4">
              <w:rPr>
                <w:b/>
                <w:bCs/>
                <w:color w:val="538135"/>
                <w:sz w:val="16"/>
                <w:szCs w:val="16"/>
              </w:rPr>
              <w:t>%</w:t>
            </w:r>
          </w:p>
        </w:tc>
        <w:tc>
          <w:tcPr>
            <w:tcW w:w="850" w:type="dxa"/>
            <w:shd w:val="clear" w:color="auto" w:fill="auto"/>
            <w:vAlign w:val="center"/>
          </w:tcPr>
          <w:p w14:paraId="2B4868EC" w14:textId="2E708F00" w:rsidR="00D90447" w:rsidRPr="00C10BC4" w:rsidRDefault="00D90447" w:rsidP="00C10BC4">
            <w:pPr>
              <w:spacing w:after="0"/>
              <w:jc w:val="center"/>
              <w:rPr>
                <w:b/>
                <w:bCs/>
                <w:color w:val="538135"/>
                <w:sz w:val="16"/>
                <w:szCs w:val="16"/>
                <w:lang w:eastAsia="zh-CN"/>
              </w:rPr>
            </w:pPr>
            <w:r w:rsidRPr="00C10BC4">
              <w:rPr>
                <w:b/>
                <w:bCs/>
                <w:color w:val="538135"/>
                <w:sz w:val="16"/>
                <w:szCs w:val="16"/>
              </w:rPr>
              <w:t>6.</w:t>
            </w:r>
            <w:r w:rsidR="00A90D64" w:rsidRPr="00C10BC4">
              <w:rPr>
                <w:b/>
                <w:bCs/>
                <w:color w:val="538135"/>
                <w:sz w:val="16"/>
                <w:szCs w:val="16"/>
              </w:rPr>
              <w:t>2</w:t>
            </w:r>
            <w:r w:rsidRPr="00C10BC4">
              <w:rPr>
                <w:b/>
                <w:bCs/>
                <w:color w:val="538135"/>
                <w:sz w:val="16"/>
                <w:szCs w:val="16"/>
              </w:rPr>
              <w:t>%</w:t>
            </w:r>
          </w:p>
        </w:tc>
        <w:tc>
          <w:tcPr>
            <w:tcW w:w="978" w:type="dxa"/>
            <w:shd w:val="clear" w:color="auto" w:fill="auto"/>
            <w:vAlign w:val="center"/>
          </w:tcPr>
          <w:p w14:paraId="13EDF742" w14:textId="2BAFBF74" w:rsidR="00D90447" w:rsidRPr="00C10BC4" w:rsidRDefault="00D90447" w:rsidP="00C10BC4">
            <w:pPr>
              <w:spacing w:after="0"/>
              <w:jc w:val="center"/>
              <w:rPr>
                <w:b/>
                <w:bCs/>
                <w:color w:val="538135"/>
                <w:sz w:val="16"/>
                <w:szCs w:val="16"/>
              </w:rPr>
            </w:pPr>
            <w:r w:rsidRPr="00C10BC4">
              <w:rPr>
                <w:b/>
                <w:bCs/>
                <w:color w:val="538135"/>
                <w:sz w:val="16"/>
                <w:szCs w:val="16"/>
              </w:rPr>
              <w:t>9.0%</w:t>
            </w:r>
          </w:p>
        </w:tc>
        <w:tc>
          <w:tcPr>
            <w:tcW w:w="838" w:type="dxa"/>
            <w:shd w:val="clear" w:color="auto" w:fill="auto"/>
            <w:vAlign w:val="center"/>
          </w:tcPr>
          <w:p w14:paraId="2B336A6E" w14:textId="45552409" w:rsidR="00D90447" w:rsidRPr="00C10BC4" w:rsidRDefault="00D90447" w:rsidP="00C10BC4">
            <w:pPr>
              <w:spacing w:after="0"/>
              <w:jc w:val="center"/>
              <w:rPr>
                <w:b/>
                <w:bCs/>
                <w:color w:val="C00000"/>
                <w:sz w:val="16"/>
                <w:szCs w:val="16"/>
              </w:rPr>
            </w:pPr>
            <w:r w:rsidRPr="00C10BC4">
              <w:rPr>
                <w:b/>
                <w:bCs/>
                <w:color w:val="C00000"/>
                <w:sz w:val="16"/>
                <w:szCs w:val="16"/>
              </w:rPr>
              <w:t>-2.</w:t>
            </w:r>
            <w:r w:rsidR="00A90D64" w:rsidRPr="00C10BC4">
              <w:rPr>
                <w:b/>
                <w:bCs/>
                <w:color w:val="C00000"/>
                <w:sz w:val="16"/>
                <w:szCs w:val="16"/>
              </w:rPr>
              <w:t>6</w:t>
            </w:r>
            <w:r w:rsidRPr="00C10BC4">
              <w:rPr>
                <w:b/>
                <w:bCs/>
                <w:color w:val="C00000"/>
                <w:sz w:val="16"/>
                <w:szCs w:val="16"/>
              </w:rPr>
              <w:t>%</w:t>
            </w:r>
          </w:p>
        </w:tc>
        <w:tc>
          <w:tcPr>
            <w:tcW w:w="639" w:type="dxa"/>
            <w:shd w:val="clear" w:color="auto" w:fill="auto"/>
            <w:vAlign w:val="center"/>
          </w:tcPr>
          <w:p w14:paraId="6E86D46D" w14:textId="2DA584DF" w:rsidR="00D90447" w:rsidRPr="00C10BC4" w:rsidRDefault="00A90D64" w:rsidP="00C10BC4">
            <w:pPr>
              <w:spacing w:after="0"/>
              <w:jc w:val="center"/>
              <w:rPr>
                <w:b/>
                <w:bCs/>
                <w:color w:val="538135"/>
                <w:sz w:val="16"/>
                <w:szCs w:val="16"/>
              </w:rPr>
            </w:pPr>
            <w:r w:rsidRPr="00C10BC4">
              <w:rPr>
                <w:b/>
                <w:bCs/>
                <w:color w:val="538135"/>
                <w:sz w:val="16"/>
                <w:szCs w:val="16"/>
              </w:rPr>
              <w:t>6</w:t>
            </w:r>
            <w:r w:rsidR="00D90447" w:rsidRPr="00C10BC4">
              <w:rPr>
                <w:b/>
                <w:bCs/>
                <w:color w:val="538135"/>
                <w:sz w:val="16"/>
                <w:szCs w:val="16"/>
              </w:rPr>
              <w:t>.</w:t>
            </w:r>
            <w:r w:rsidRPr="00C10BC4">
              <w:rPr>
                <w:b/>
                <w:bCs/>
                <w:color w:val="538135"/>
                <w:sz w:val="16"/>
                <w:szCs w:val="16"/>
              </w:rPr>
              <w:t>0</w:t>
            </w:r>
            <w:r w:rsidR="00D90447" w:rsidRPr="00C10BC4">
              <w:rPr>
                <w:b/>
                <w:bCs/>
                <w:color w:val="538135"/>
                <w:sz w:val="16"/>
                <w:szCs w:val="16"/>
              </w:rPr>
              <w:t>%</w:t>
            </w:r>
          </w:p>
        </w:tc>
      </w:tr>
      <w:tr w:rsidR="00C10BC4" w:rsidRPr="00C10BC4" w14:paraId="0DEE54A8" w14:textId="77777777" w:rsidTr="005D0DEB">
        <w:trPr>
          <w:cantSplit/>
          <w:trHeight w:val="60"/>
        </w:trPr>
        <w:tc>
          <w:tcPr>
            <w:tcW w:w="554" w:type="dxa"/>
            <w:shd w:val="clear" w:color="auto" w:fill="auto"/>
            <w:vAlign w:val="center"/>
          </w:tcPr>
          <w:p w14:paraId="46AD49F3" w14:textId="2AC7788D" w:rsidR="00643FA9" w:rsidRPr="00C10BC4" w:rsidRDefault="00643FA9" w:rsidP="00643FA9">
            <w:pPr>
              <w:pStyle w:val="Paper-Title"/>
              <w:rPr>
                <w:rFonts w:ascii="Times New Roman" w:hAnsi="Times New Roman"/>
                <w:sz w:val="16"/>
                <w:szCs w:val="16"/>
              </w:rPr>
            </w:pPr>
            <w:r w:rsidRPr="00C10BC4">
              <w:rPr>
                <w:rFonts w:ascii="Times New Roman" w:hAnsi="Times New Roman"/>
                <w:sz w:val="16"/>
                <w:szCs w:val="16"/>
              </w:rPr>
              <w:t>Q4</w:t>
            </w:r>
          </w:p>
        </w:tc>
        <w:tc>
          <w:tcPr>
            <w:tcW w:w="819" w:type="dxa"/>
            <w:shd w:val="clear" w:color="auto" w:fill="auto"/>
            <w:vAlign w:val="center"/>
          </w:tcPr>
          <w:p w14:paraId="65428AD3" w14:textId="2163D4F6" w:rsidR="00643FA9" w:rsidRPr="00C10BC4" w:rsidRDefault="00643FA9" w:rsidP="00C10BC4">
            <w:pPr>
              <w:spacing w:after="0"/>
              <w:jc w:val="center"/>
              <w:rPr>
                <w:b/>
                <w:bCs/>
                <w:color w:val="538135"/>
                <w:sz w:val="16"/>
                <w:szCs w:val="16"/>
              </w:rPr>
            </w:pPr>
            <w:r w:rsidRPr="00C10BC4">
              <w:rPr>
                <w:b/>
                <w:bCs/>
                <w:color w:val="C00000"/>
                <w:sz w:val="16"/>
                <w:szCs w:val="16"/>
              </w:rPr>
              <w:t>-6.</w:t>
            </w:r>
            <w:r w:rsidR="00A90D64" w:rsidRPr="00C10BC4">
              <w:rPr>
                <w:b/>
                <w:bCs/>
                <w:color w:val="C00000"/>
                <w:sz w:val="16"/>
                <w:szCs w:val="16"/>
              </w:rPr>
              <w:t>3</w:t>
            </w:r>
            <w:r w:rsidRPr="00C10BC4">
              <w:rPr>
                <w:b/>
                <w:bCs/>
                <w:color w:val="C00000"/>
                <w:sz w:val="16"/>
                <w:szCs w:val="16"/>
              </w:rPr>
              <w:t>%</w:t>
            </w:r>
          </w:p>
        </w:tc>
        <w:tc>
          <w:tcPr>
            <w:tcW w:w="850" w:type="dxa"/>
            <w:shd w:val="clear" w:color="auto" w:fill="auto"/>
            <w:vAlign w:val="center"/>
          </w:tcPr>
          <w:p w14:paraId="00FACE11" w14:textId="7347FC87" w:rsidR="00643FA9" w:rsidRPr="00C10BC4" w:rsidRDefault="00643FA9" w:rsidP="00C10BC4">
            <w:pPr>
              <w:spacing w:after="0"/>
              <w:jc w:val="center"/>
              <w:rPr>
                <w:b/>
                <w:bCs/>
                <w:color w:val="538135"/>
                <w:sz w:val="16"/>
                <w:szCs w:val="16"/>
              </w:rPr>
            </w:pPr>
            <w:r w:rsidRPr="00C10BC4">
              <w:rPr>
                <w:b/>
                <w:bCs/>
                <w:color w:val="C00000"/>
                <w:sz w:val="16"/>
                <w:szCs w:val="16"/>
              </w:rPr>
              <w:t>-8.</w:t>
            </w:r>
            <w:r w:rsidR="00A90D64" w:rsidRPr="00C10BC4">
              <w:rPr>
                <w:b/>
                <w:bCs/>
                <w:color w:val="C00000"/>
                <w:sz w:val="16"/>
                <w:szCs w:val="16"/>
              </w:rPr>
              <w:t>7</w:t>
            </w:r>
            <w:r w:rsidRPr="00C10BC4">
              <w:rPr>
                <w:b/>
                <w:bCs/>
                <w:color w:val="C00000"/>
                <w:sz w:val="16"/>
                <w:szCs w:val="16"/>
              </w:rPr>
              <w:t>%</w:t>
            </w:r>
          </w:p>
        </w:tc>
        <w:tc>
          <w:tcPr>
            <w:tcW w:w="978" w:type="dxa"/>
            <w:shd w:val="clear" w:color="auto" w:fill="auto"/>
            <w:vAlign w:val="center"/>
          </w:tcPr>
          <w:p w14:paraId="30C00D09" w14:textId="0C63BD34" w:rsidR="00643FA9" w:rsidRPr="00C10BC4" w:rsidRDefault="00643FA9" w:rsidP="00C10BC4">
            <w:pPr>
              <w:spacing w:after="0"/>
              <w:jc w:val="center"/>
              <w:rPr>
                <w:b/>
                <w:bCs/>
                <w:color w:val="538135"/>
                <w:sz w:val="16"/>
                <w:szCs w:val="16"/>
              </w:rPr>
            </w:pPr>
            <w:r w:rsidRPr="00C10BC4">
              <w:rPr>
                <w:b/>
                <w:bCs/>
                <w:color w:val="C00000"/>
                <w:sz w:val="16"/>
                <w:szCs w:val="16"/>
              </w:rPr>
              <w:t>-</w:t>
            </w:r>
            <w:r w:rsidR="0053691B" w:rsidRPr="00C10BC4">
              <w:rPr>
                <w:b/>
                <w:bCs/>
                <w:color w:val="C00000"/>
                <w:sz w:val="16"/>
                <w:szCs w:val="16"/>
              </w:rPr>
              <w:t>3</w:t>
            </w:r>
            <w:r w:rsidRPr="00C10BC4">
              <w:rPr>
                <w:b/>
                <w:bCs/>
                <w:color w:val="C00000"/>
                <w:sz w:val="16"/>
                <w:szCs w:val="16"/>
              </w:rPr>
              <w:t>.</w:t>
            </w:r>
            <w:r w:rsidR="00D4478D" w:rsidRPr="00C10BC4">
              <w:rPr>
                <w:b/>
                <w:bCs/>
                <w:color w:val="C00000"/>
                <w:sz w:val="16"/>
                <w:szCs w:val="16"/>
              </w:rPr>
              <w:t>5</w:t>
            </w:r>
            <w:r w:rsidRPr="00C10BC4">
              <w:rPr>
                <w:b/>
                <w:bCs/>
                <w:color w:val="C00000"/>
                <w:sz w:val="16"/>
                <w:szCs w:val="16"/>
              </w:rPr>
              <w:t>%</w:t>
            </w:r>
          </w:p>
        </w:tc>
        <w:tc>
          <w:tcPr>
            <w:tcW w:w="838" w:type="dxa"/>
            <w:shd w:val="clear" w:color="auto" w:fill="auto"/>
            <w:vAlign w:val="center"/>
          </w:tcPr>
          <w:p w14:paraId="52C0E836" w14:textId="6E54374C" w:rsidR="00643FA9" w:rsidRPr="00C10BC4" w:rsidRDefault="00643FA9" w:rsidP="00C10BC4">
            <w:pPr>
              <w:spacing w:after="0"/>
              <w:jc w:val="center"/>
              <w:rPr>
                <w:b/>
                <w:bCs/>
                <w:color w:val="C00000"/>
                <w:sz w:val="16"/>
                <w:szCs w:val="16"/>
              </w:rPr>
            </w:pPr>
            <w:r w:rsidRPr="00C10BC4">
              <w:rPr>
                <w:b/>
                <w:bCs/>
                <w:color w:val="C00000"/>
                <w:sz w:val="16"/>
                <w:szCs w:val="16"/>
              </w:rPr>
              <w:t>-</w:t>
            </w:r>
            <w:r w:rsidR="0053691B" w:rsidRPr="00C10BC4">
              <w:rPr>
                <w:b/>
                <w:bCs/>
                <w:color w:val="C00000"/>
                <w:sz w:val="16"/>
                <w:szCs w:val="16"/>
              </w:rPr>
              <w:t>3</w:t>
            </w:r>
            <w:r w:rsidRPr="00C10BC4">
              <w:rPr>
                <w:b/>
                <w:bCs/>
                <w:color w:val="C00000"/>
                <w:sz w:val="16"/>
                <w:szCs w:val="16"/>
              </w:rPr>
              <w:t>.</w:t>
            </w:r>
            <w:r w:rsidR="0053691B" w:rsidRPr="00C10BC4">
              <w:rPr>
                <w:b/>
                <w:bCs/>
                <w:color w:val="C00000"/>
                <w:sz w:val="16"/>
                <w:szCs w:val="16"/>
              </w:rPr>
              <w:t>4</w:t>
            </w:r>
            <w:r w:rsidRPr="00C10BC4">
              <w:rPr>
                <w:b/>
                <w:bCs/>
                <w:color w:val="C00000"/>
                <w:sz w:val="16"/>
                <w:szCs w:val="16"/>
              </w:rPr>
              <w:t>%</w:t>
            </w:r>
          </w:p>
        </w:tc>
        <w:tc>
          <w:tcPr>
            <w:tcW w:w="639" w:type="dxa"/>
            <w:shd w:val="clear" w:color="auto" w:fill="auto"/>
            <w:vAlign w:val="center"/>
          </w:tcPr>
          <w:p w14:paraId="4D995212" w14:textId="41E730C2" w:rsidR="00643FA9" w:rsidRPr="00C10BC4" w:rsidRDefault="00643FA9" w:rsidP="00C10BC4">
            <w:pPr>
              <w:spacing w:after="0"/>
              <w:jc w:val="center"/>
              <w:rPr>
                <w:b/>
                <w:bCs/>
                <w:color w:val="538135"/>
                <w:sz w:val="16"/>
                <w:szCs w:val="16"/>
              </w:rPr>
            </w:pPr>
            <w:r w:rsidRPr="00C10BC4">
              <w:rPr>
                <w:b/>
                <w:bCs/>
                <w:color w:val="C00000"/>
                <w:sz w:val="16"/>
                <w:szCs w:val="16"/>
              </w:rPr>
              <w:t>-8.</w:t>
            </w:r>
            <w:r w:rsidR="0053691B" w:rsidRPr="00C10BC4">
              <w:rPr>
                <w:b/>
                <w:bCs/>
                <w:color w:val="C00000"/>
                <w:sz w:val="16"/>
                <w:szCs w:val="16"/>
              </w:rPr>
              <w:t>8</w:t>
            </w:r>
            <w:r w:rsidRPr="00C10BC4">
              <w:rPr>
                <w:b/>
                <w:bCs/>
                <w:color w:val="C00000"/>
                <w:sz w:val="16"/>
                <w:szCs w:val="16"/>
              </w:rPr>
              <w:t>%</w:t>
            </w:r>
          </w:p>
        </w:tc>
      </w:tr>
    </w:tbl>
    <w:p w14:paraId="69945DD0" w14:textId="71BEEBB3" w:rsidR="006468F4" w:rsidRPr="00942735" w:rsidRDefault="00850F01">
      <w:pPr>
        <w:pStyle w:val="Heading2"/>
        <w:spacing w:before="120"/>
      </w:pPr>
      <w:r w:rsidRPr="00942735">
        <w:t xml:space="preserve">Visualise Solution </w:t>
      </w:r>
      <w:r w:rsidR="00845EA2">
        <w:t xml:space="preserve">and </w:t>
      </w:r>
      <w:r w:rsidR="00C72638">
        <w:t>Limitations</w:t>
      </w:r>
    </w:p>
    <w:p w14:paraId="7BDFE5DA" w14:textId="630E1445" w:rsidR="006468F4" w:rsidRPr="00942735" w:rsidRDefault="00EF1BFC">
      <w:pPr>
        <w:spacing w:after="120"/>
      </w:pPr>
      <w:r w:rsidRPr="00942735">
        <w:t>The</w:t>
      </w:r>
      <w:r w:rsidR="00562C02" w:rsidRPr="00942735">
        <w:t>se</w:t>
      </w:r>
      <w:r w:rsidRPr="00942735">
        <w:t xml:space="preserve"> figure</w:t>
      </w:r>
      <w:r w:rsidR="00562C02" w:rsidRPr="00942735">
        <w:t>s</w:t>
      </w:r>
      <w:r w:rsidRPr="00942735">
        <w:t xml:space="preserve"> contain</w:t>
      </w:r>
      <w:r w:rsidR="00562C02" w:rsidRPr="00942735">
        <w:t xml:space="preserve"> information about </w:t>
      </w:r>
      <w:r w:rsidR="00D1443A" w:rsidRPr="00942735">
        <w:t xml:space="preserve">the proportion of consumption by </w:t>
      </w:r>
      <w:r w:rsidR="00440891" w:rsidRPr="00942735">
        <w:t>quarterly series</w:t>
      </w:r>
      <w:r w:rsidR="00231B9E" w:rsidRPr="00942735">
        <w:t>. I w</w:t>
      </w:r>
      <w:r w:rsidR="008407AB">
        <w:t>ant</w:t>
      </w:r>
      <w:r w:rsidR="00231B9E" w:rsidRPr="00942735">
        <w:t xml:space="preserve"> to convey the idea of how </w:t>
      </w:r>
      <w:r w:rsidR="002A33B4" w:rsidRPr="00942735">
        <w:t xml:space="preserve">the proportion variate seasonally. Therefore, </w:t>
      </w:r>
      <w:r w:rsidR="00574D21" w:rsidRPr="00942735">
        <w:t xml:space="preserve">the stacked </w:t>
      </w:r>
      <w:r w:rsidR="002A33B4" w:rsidRPr="00942735">
        <w:t xml:space="preserve">area chart </w:t>
      </w:r>
      <w:r w:rsidR="00574D21" w:rsidRPr="00942735">
        <w:t xml:space="preserve">seems to appropriate. </w:t>
      </w:r>
      <w:r w:rsidR="002117B9" w:rsidRPr="00942735">
        <w:t>I</w:t>
      </w:r>
      <w:r w:rsidR="008407AB">
        <w:t xml:space="preserve"> would use a tick mark on every four figures in the graph to make it</w:t>
      </w:r>
      <w:r w:rsidR="00755D07" w:rsidRPr="00942735">
        <w:t xml:space="preserve"> easy for</w:t>
      </w:r>
      <w:r w:rsidR="003B0993" w:rsidRPr="00942735">
        <w:t xml:space="preserve"> yearly </w:t>
      </w:r>
      <w:r w:rsidR="00755D07" w:rsidRPr="00942735">
        <w:t xml:space="preserve">comparison. </w:t>
      </w:r>
      <w:r w:rsidR="005A4970" w:rsidRPr="00942735">
        <w:t>Colour</w:t>
      </w:r>
      <w:r w:rsidR="00BC1F71" w:rsidRPr="00942735">
        <w:t>ing</w:t>
      </w:r>
      <w:r w:rsidR="00755D07" w:rsidRPr="00942735">
        <w:t xml:space="preserve"> option</w:t>
      </w:r>
      <w:r w:rsidR="00BC1F71" w:rsidRPr="00942735">
        <w:t xml:space="preserve">s are just </w:t>
      </w:r>
      <w:r w:rsidR="008407AB">
        <w:t>contrasting so the audience can easily see separate sectors</w:t>
      </w:r>
      <w:r w:rsidR="00942735" w:rsidRPr="00942735">
        <w:t>.</w:t>
      </w:r>
    </w:p>
    <w:p w14:paraId="09213F22" w14:textId="3D02ABF0" w:rsidR="006468F4" w:rsidRDefault="00D22F9F" w:rsidP="00E21A50">
      <w:pPr>
        <w:pStyle w:val="BodyTextIndent"/>
        <w:spacing w:after="120"/>
        <w:ind w:firstLine="0"/>
      </w:pPr>
      <w:r w:rsidRPr="00942735">
        <w:t xml:space="preserve">Using a </w:t>
      </w:r>
      <w:r w:rsidR="008A5661" w:rsidRPr="00942735">
        <w:t xml:space="preserve">stacked area </w:t>
      </w:r>
      <w:r w:rsidRPr="00942735">
        <w:t xml:space="preserve">chart helps the audience see the total amount of consumption all together with the proportion of each </w:t>
      </w:r>
      <w:r w:rsidRPr="00942735">
        <w:lastRenderedPageBreak/>
        <w:t xml:space="preserve">sector. But </w:t>
      </w:r>
      <w:r w:rsidR="00E86C2D" w:rsidRPr="00942735">
        <w:t>it could not deliver the amount of each sector separately to compare them to each other.</w:t>
      </w:r>
      <w:r w:rsidR="00110DE8">
        <w:t xml:space="preserve"> </w:t>
      </w:r>
      <w:r w:rsidR="008619C9">
        <w:t xml:space="preserve">To make it better, I added the </w:t>
      </w:r>
      <w:r w:rsidR="00CA54C9">
        <w:t xml:space="preserve">plot option </w:t>
      </w:r>
      <w:r w:rsidR="00816113">
        <w:t>to show the sector amount, with the total of other sectors altogether by hovering</w:t>
      </w:r>
      <w:r w:rsidR="00CA54C9">
        <w:t xml:space="preserve"> through the column.</w:t>
      </w:r>
    </w:p>
    <w:p w14:paraId="204E565A" w14:textId="0112E2BC" w:rsidR="006468F4" w:rsidRDefault="00FE116A">
      <w:pPr>
        <w:pStyle w:val="Heading1"/>
        <w:spacing w:before="120"/>
      </w:pPr>
      <w:r>
        <w:t>UK PRODUCTION AND TRADE OF NATURAL GAS</w:t>
      </w:r>
    </w:p>
    <w:p w14:paraId="7B146B9E" w14:textId="068A1CF4" w:rsidR="00CA54C9" w:rsidRDefault="00CA54C9" w:rsidP="007B3668">
      <w:pPr>
        <w:pStyle w:val="Heading2"/>
        <w:spacing w:line="276" w:lineRule="auto"/>
      </w:pPr>
      <w:r>
        <w:t>Data Analyse</w:t>
      </w:r>
    </w:p>
    <w:p w14:paraId="681F3A06" w14:textId="5EE318F4" w:rsidR="00370D0D" w:rsidRDefault="00370D0D" w:rsidP="00370D0D">
      <w:r w:rsidRPr="00816113">
        <w:rPr>
          <w:b/>
          <w:bCs/>
        </w:rPr>
        <w:t xml:space="preserve">In 2021, gas production hit a record low of 363 </w:t>
      </w:r>
      <w:proofErr w:type="spellStart"/>
      <w:r w:rsidRPr="00816113">
        <w:rPr>
          <w:b/>
          <w:bCs/>
        </w:rPr>
        <w:t>TWh</w:t>
      </w:r>
      <w:proofErr w:type="spellEnd"/>
      <w:r w:rsidRPr="00816113">
        <w:rPr>
          <w:b/>
          <w:bCs/>
        </w:rPr>
        <w:t xml:space="preserve">, </w:t>
      </w:r>
      <w:r w:rsidRPr="001B53C8">
        <w:t xml:space="preserve">47 </w:t>
      </w:r>
      <w:proofErr w:type="spellStart"/>
      <w:r w:rsidRPr="001B53C8">
        <w:t>TWh</w:t>
      </w:r>
      <w:proofErr w:type="spellEnd"/>
      <w:r w:rsidRPr="001B53C8">
        <w:t xml:space="preserve"> below the previous record low in 2013</w:t>
      </w:r>
      <w:r>
        <w:t xml:space="preserve">. This was a 17 per cent fall </w:t>
      </w:r>
      <w:r w:rsidR="00E6212B">
        <w:t>compared to</w:t>
      </w:r>
      <w:r>
        <w:t xml:space="preserve"> 2020 and equivalent to 30 per cent of the peak in 2000. Low production </w:t>
      </w:r>
      <w:r w:rsidR="00E6212B">
        <w:t>resulted from an extensive summer maintenance schedule that saw shutdowns at several major terminals</w:t>
      </w:r>
      <w:r w:rsidR="008F5272">
        <w:t xml:space="preserve"> and</w:t>
      </w:r>
      <w:r w:rsidR="00E6212B">
        <w:t xml:space="preserve"> the Forties Pipeline System (FPS),</w:t>
      </w:r>
      <w:r>
        <w:t xml:space="preserve"> which serves around a significant proportion of UK oil and gas production. </w:t>
      </w:r>
    </w:p>
    <w:p w14:paraId="1101F936" w14:textId="7A2A6C38" w:rsidR="00370D0D" w:rsidRDefault="00370D0D" w:rsidP="00370D0D">
      <w:r>
        <w:t xml:space="preserve">To meet </w:t>
      </w:r>
      <w:r w:rsidR="00C25A80">
        <w:t>d</w:t>
      </w:r>
      <w:r>
        <w:t xml:space="preserve">emand amid low production, there was a 17 per cent increase in </w:t>
      </w:r>
      <w:r w:rsidR="00E6212B">
        <w:t>natural gas import</w:t>
      </w:r>
      <w:r>
        <w:t xml:space="preserve">s and a substantial slowing </w:t>
      </w:r>
      <w:r w:rsidR="00E6212B">
        <w:t>in</w:t>
      </w:r>
      <w:r>
        <w:t xml:space="preserve"> exports. Exports in 2021 reached their lowest level since 1998, down 29 per cent </w:t>
      </w:r>
      <w:r w:rsidR="00E6212B">
        <w:t>i</w:t>
      </w:r>
      <w:r>
        <w:t xml:space="preserve">n 2020. </w:t>
      </w:r>
      <w:r w:rsidR="00671C8B">
        <w:t>Overall,</w:t>
      </w:r>
      <w:r>
        <w:t xml:space="preserve"> this resulted in net imports increas</w:t>
      </w:r>
      <w:r w:rsidR="00E6212B">
        <w:t>ed</w:t>
      </w:r>
      <w:r>
        <w:t xml:space="preserve"> by 30 per cent in 2021 compared to 2020. </w:t>
      </w:r>
    </w:p>
    <w:p w14:paraId="7B856DA5" w14:textId="49413895" w:rsidR="00CA54C9" w:rsidRPr="00CA54C9" w:rsidRDefault="00370D0D" w:rsidP="00370D0D">
      <w:r w:rsidRPr="001B53C8">
        <w:rPr>
          <w:b/>
          <w:bCs/>
        </w:rPr>
        <w:t>In Quarter 4 2021, gross gas production fell 1.7 per cent on Quarter 4 2020</w:t>
      </w:r>
      <w:r>
        <w:t>. Production has recovered following substantial maintenance in the summer but remains lower than pre</w:t>
      </w:r>
      <w:r w:rsidR="00E6212B">
        <w:t>-</w:t>
      </w:r>
      <w:r>
        <w:t xml:space="preserve">pandemic levels. This </w:t>
      </w:r>
      <w:r w:rsidR="00E6212B">
        <w:t>results from</w:t>
      </w:r>
      <w:r>
        <w:t xml:space="preserve"> delays to </w:t>
      </w:r>
      <w:r w:rsidR="00E6212B">
        <w:t>car</w:t>
      </w:r>
      <w:r>
        <w:t xml:space="preserve">e in 2020, following restrictions to curb the Covid-19 pandemic, on the back of several years of low investment in North Sea infrastructure. Net imports fell 17 per cent </w:t>
      </w:r>
      <w:r w:rsidR="00E6212B">
        <w:t>compared to</w:t>
      </w:r>
      <w:r>
        <w:t xml:space="preserve"> Quarter 4 2020, due to exports more than doubling compared to Quarter 4 2020. This rise in exports was driven by a substantial increase in exports to Belgium and the Netherlands while UK demand was low.</w:t>
      </w:r>
    </w:p>
    <w:p w14:paraId="74E69935" w14:textId="752E8241" w:rsidR="00CA54C9" w:rsidRDefault="007B3714" w:rsidP="00CA54C9">
      <w:pPr>
        <w:pStyle w:val="Heading2"/>
        <w:spacing w:before="120"/>
      </w:pPr>
      <w:r w:rsidRPr="00942735">
        <w:t>Visualise Solution</w:t>
      </w:r>
      <w:r w:rsidR="00E21A50">
        <w:t xml:space="preserve"> and </w:t>
      </w:r>
      <w:r w:rsidR="00C72638">
        <w:t>Limitations</w:t>
      </w:r>
    </w:p>
    <w:p w14:paraId="36262C61" w14:textId="34EC3BB6" w:rsidR="00CA54C9" w:rsidRDefault="00A63F0A" w:rsidP="00CA54C9">
      <w:r>
        <w:t>To visual</w:t>
      </w:r>
      <w:r w:rsidR="003C1EA7">
        <w:t>ise</w:t>
      </w:r>
      <w:r>
        <w:t xml:space="preserve"> the trend of production and trade, I use </w:t>
      </w:r>
      <w:r w:rsidR="003C1EA7">
        <w:t xml:space="preserve">a </w:t>
      </w:r>
      <w:r>
        <w:t xml:space="preserve">basic line chart with </w:t>
      </w:r>
      <w:r w:rsidR="003C1EA7">
        <w:t xml:space="preserve">an </w:t>
      </w:r>
      <w:r>
        <w:t xml:space="preserve">inherited </w:t>
      </w:r>
      <w:r w:rsidR="003C1EA7">
        <w:t xml:space="preserve">format from the first graph. The purpose is to illustrate the </w:t>
      </w:r>
      <w:r w:rsidR="00AD793F">
        <w:t xml:space="preserve">proportion and difference </w:t>
      </w:r>
      <w:r w:rsidR="00575FB5">
        <w:t xml:space="preserve">between production and trade. </w:t>
      </w:r>
    </w:p>
    <w:p w14:paraId="65BB7CD2" w14:textId="0FBF2A7F" w:rsidR="00E21A50" w:rsidRPr="00CA54C9" w:rsidRDefault="00B1479F" w:rsidP="00CA54C9">
      <w:r>
        <w:t>By u</w:t>
      </w:r>
      <w:r w:rsidR="00A80A35">
        <w:t xml:space="preserve">sing </w:t>
      </w:r>
      <w:r>
        <w:t xml:space="preserve">a </w:t>
      </w:r>
      <w:r w:rsidR="00A80A35">
        <w:t xml:space="preserve">line chart, the audience cannot see the </w:t>
      </w:r>
      <w:r w:rsidR="00957733">
        <w:t>correlat</w:t>
      </w:r>
      <w:r w:rsidR="005A462E">
        <w:t>ion</w:t>
      </w:r>
      <w:r w:rsidR="00957733">
        <w:t xml:space="preserve"> between the </w:t>
      </w:r>
      <w:r w:rsidR="005A462E">
        <w:t>three lines.</w:t>
      </w:r>
    </w:p>
    <w:p w14:paraId="27630F45" w14:textId="2BB48477" w:rsidR="006468F4" w:rsidRDefault="00FE116A">
      <w:pPr>
        <w:pStyle w:val="Heading1"/>
        <w:spacing w:before="120"/>
      </w:pPr>
      <w:r w:rsidRPr="00370D0D">
        <w:t>IMPORTS BY ORIGIN</w:t>
      </w:r>
    </w:p>
    <w:p w14:paraId="474A8A58" w14:textId="767C7192" w:rsidR="005A462E" w:rsidRPr="005A462E" w:rsidRDefault="005A462E" w:rsidP="005A462E">
      <w:pPr>
        <w:pStyle w:val="Heading2"/>
        <w:spacing w:before="120"/>
      </w:pPr>
      <w:bookmarkStart w:id="1" w:name="_Hlk103432703"/>
      <w:r>
        <w:t>Data Analyse</w:t>
      </w:r>
    </w:p>
    <w:bookmarkEnd w:id="1"/>
    <w:p w14:paraId="2D04E90E" w14:textId="0203C3D4" w:rsidR="00370D0D" w:rsidRPr="00370D0D" w:rsidRDefault="00370D0D" w:rsidP="00370D0D">
      <w:pPr>
        <w:pStyle w:val="Paper-Title"/>
        <w:jc w:val="both"/>
        <w:rPr>
          <w:rFonts w:ascii="Times New Roman" w:hAnsi="Times New Roman"/>
          <w:b w:val="0"/>
          <w:bCs/>
          <w:sz w:val="18"/>
          <w:szCs w:val="18"/>
        </w:rPr>
      </w:pPr>
      <w:r w:rsidRPr="00370D0D">
        <w:rPr>
          <w:rFonts w:ascii="Times New Roman" w:hAnsi="Times New Roman"/>
          <w:sz w:val="18"/>
          <w:szCs w:val="18"/>
        </w:rPr>
        <w:t>In 2021, Norway remained the largest import source of natural gas.</w:t>
      </w:r>
      <w:r w:rsidRPr="00370D0D">
        <w:rPr>
          <w:rFonts w:ascii="Times New Roman" w:hAnsi="Times New Roman"/>
          <w:b w:val="0"/>
          <w:bCs/>
          <w:sz w:val="18"/>
          <w:szCs w:val="18"/>
        </w:rPr>
        <w:t xml:space="preserve"> Imports from Norway accounted for 39 per cent of supply (production + imports) and 64 per cent of total imports. Historically, the UK imports a large amount of gas from Norway</w:t>
      </w:r>
      <w:r w:rsidR="008F5272">
        <w:rPr>
          <w:rFonts w:ascii="Times New Roman" w:hAnsi="Times New Roman"/>
          <w:b w:val="0"/>
          <w:bCs/>
          <w:sz w:val="18"/>
          <w:szCs w:val="18"/>
        </w:rPr>
        <w:t>;</w:t>
      </w:r>
      <w:r w:rsidRPr="00370D0D">
        <w:rPr>
          <w:rFonts w:ascii="Times New Roman" w:hAnsi="Times New Roman"/>
          <w:b w:val="0"/>
          <w:bCs/>
          <w:sz w:val="18"/>
          <w:szCs w:val="18"/>
        </w:rPr>
        <w:t xml:space="preserve"> however, in 2021</w:t>
      </w:r>
      <w:r w:rsidR="008F5272">
        <w:rPr>
          <w:rFonts w:ascii="Times New Roman" w:hAnsi="Times New Roman"/>
          <w:b w:val="0"/>
          <w:bCs/>
          <w:sz w:val="18"/>
          <w:szCs w:val="18"/>
        </w:rPr>
        <w:t>,</w:t>
      </w:r>
      <w:r w:rsidRPr="00370D0D">
        <w:rPr>
          <w:rFonts w:ascii="Times New Roman" w:hAnsi="Times New Roman"/>
          <w:b w:val="0"/>
          <w:bCs/>
          <w:sz w:val="18"/>
          <w:szCs w:val="18"/>
        </w:rPr>
        <w:t xml:space="preserve"> Norwegian imports increased 35 per cent </w:t>
      </w:r>
      <w:r w:rsidR="008F5272">
        <w:rPr>
          <w:rFonts w:ascii="Times New Roman" w:hAnsi="Times New Roman"/>
          <w:b w:val="0"/>
          <w:bCs/>
          <w:sz w:val="18"/>
          <w:szCs w:val="18"/>
        </w:rPr>
        <w:t>compared to</w:t>
      </w:r>
      <w:r w:rsidRPr="00370D0D">
        <w:rPr>
          <w:rFonts w:ascii="Times New Roman" w:hAnsi="Times New Roman"/>
          <w:b w:val="0"/>
          <w:bCs/>
          <w:sz w:val="18"/>
          <w:szCs w:val="18"/>
        </w:rPr>
        <w:t xml:space="preserve"> 2020</w:t>
      </w:r>
      <w:r w:rsidR="008F5272">
        <w:rPr>
          <w:rFonts w:ascii="Times New Roman" w:hAnsi="Times New Roman"/>
          <w:b w:val="0"/>
          <w:bCs/>
          <w:sz w:val="18"/>
          <w:szCs w:val="18"/>
        </w:rPr>
        <w:t>,</w:t>
      </w:r>
      <w:r w:rsidRPr="00370D0D">
        <w:rPr>
          <w:rFonts w:ascii="Times New Roman" w:hAnsi="Times New Roman"/>
          <w:b w:val="0"/>
          <w:bCs/>
          <w:sz w:val="18"/>
          <w:szCs w:val="18"/>
        </w:rPr>
        <w:t xml:space="preserve"> when LNG took centre stage. Increases were also seen in imports from the Netherlands and Belgium, which more than doubled in comparison with 2020. This reflects the rise in imports to meet </w:t>
      </w:r>
      <w:r w:rsidR="00C25A80">
        <w:rPr>
          <w:rFonts w:ascii="Times New Roman" w:hAnsi="Times New Roman"/>
          <w:b w:val="0"/>
          <w:bCs/>
          <w:sz w:val="18"/>
          <w:szCs w:val="18"/>
        </w:rPr>
        <w:t>d</w:t>
      </w:r>
      <w:r w:rsidRPr="00370D0D">
        <w:rPr>
          <w:rFonts w:ascii="Times New Roman" w:hAnsi="Times New Roman"/>
          <w:b w:val="0"/>
          <w:bCs/>
          <w:sz w:val="18"/>
          <w:szCs w:val="18"/>
        </w:rPr>
        <w:t xml:space="preserve">emand amid low indigenous production. </w:t>
      </w:r>
    </w:p>
    <w:p w14:paraId="306D838C" w14:textId="77777777" w:rsidR="00370D0D" w:rsidRPr="00370D0D" w:rsidRDefault="00370D0D" w:rsidP="00370D0D">
      <w:pPr>
        <w:pStyle w:val="Paper-Title"/>
        <w:jc w:val="both"/>
        <w:rPr>
          <w:rFonts w:ascii="Times New Roman" w:hAnsi="Times New Roman"/>
          <w:b w:val="0"/>
          <w:bCs/>
          <w:sz w:val="18"/>
          <w:szCs w:val="18"/>
        </w:rPr>
      </w:pPr>
      <w:r w:rsidRPr="00370D0D">
        <w:rPr>
          <w:rFonts w:ascii="Times New Roman" w:hAnsi="Times New Roman"/>
          <w:b w:val="0"/>
          <w:bCs/>
          <w:sz w:val="18"/>
          <w:szCs w:val="18"/>
        </w:rPr>
        <w:t xml:space="preserve">LNG imports decreased by 22 per cent in 2021, though volumes imported remained substantial. LNG accounted for 17 per cent of supply (production + imports) and 28 per cent of total gas imports. Qatar remained the largest source of LNG, </w:t>
      </w:r>
      <w:r w:rsidRPr="00370D0D">
        <w:rPr>
          <w:rFonts w:ascii="Times New Roman" w:hAnsi="Times New Roman"/>
          <w:b w:val="0"/>
          <w:bCs/>
          <w:sz w:val="18"/>
          <w:szCs w:val="18"/>
        </w:rPr>
        <w:t xml:space="preserve">contributing 40 per cent of LNG imports in 2021. However, this represents a fall in its share in comparison with 2020, as well as being the lowest share of LNG from Qatar since 2008. The USA remained the second largest source of LNG despite decreasing just over a quarter compared to 2020. Imports of LNG from Russia were up 37 per cent in 2021 compared to 2020, accounting for 3.7 per cent of supply (production + imports) and 6.1 per cent of imports. </w:t>
      </w:r>
    </w:p>
    <w:p w14:paraId="282BA27A" w14:textId="5C37BCA7" w:rsidR="00370D0D" w:rsidRDefault="00370D0D" w:rsidP="00370D0D">
      <w:pPr>
        <w:pStyle w:val="Paper-Title"/>
        <w:jc w:val="both"/>
        <w:rPr>
          <w:rFonts w:ascii="Times New Roman" w:hAnsi="Times New Roman"/>
          <w:b w:val="0"/>
          <w:bCs/>
          <w:sz w:val="18"/>
          <w:szCs w:val="18"/>
        </w:rPr>
      </w:pPr>
      <w:r w:rsidRPr="00370D0D">
        <w:rPr>
          <w:rFonts w:ascii="Times New Roman" w:hAnsi="Times New Roman"/>
          <w:sz w:val="18"/>
          <w:szCs w:val="18"/>
        </w:rPr>
        <w:t xml:space="preserve">In Quarter 4 2021, LNG imports fell 5.5 per cent </w:t>
      </w:r>
      <w:r w:rsidR="005A462E">
        <w:rPr>
          <w:rFonts w:ascii="Times New Roman" w:hAnsi="Times New Roman"/>
          <w:sz w:val="18"/>
          <w:szCs w:val="18"/>
        </w:rPr>
        <w:t>compared to</w:t>
      </w:r>
      <w:r w:rsidRPr="00370D0D">
        <w:rPr>
          <w:rFonts w:ascii="Times New Roman" w:hAnsi="Times New Roman"/>
          <w:sz w:val="18"/>
          <w:szCs w:val="18"/>
        </w:rPr>
        <w:t xml:space="preserve"> Quarter 4 2020.</w:t>
      </w:r>
      <w:r w:rsidRPr="00370D0D">
        <w:rPr>
          <w:rFonts w:ascii="Times New Roman" w:hAnsi="Times New Roman"/>
          <w:b w:val="0"/>
          <w:bCs/>
          <w:sz w:val="18"/>
          <w:szCs w:val="18"/>
        </w:rPr>
        <w:t xml:space="preserve"> Qatar was the largest supplier of LNG to the UK, comprising 34 per cent of total LNG imports. This was more than double that recorded in Quarter 4 2020. Following zero imports to the UK for 2 years, Peru was the second largest supplier of LNG in Quarter 4 2021, comprising 21 per cent of total LNG imports. This reflects gas market conditions towards the end of 2021, which saw European countries secure LNG cargoes from further afield. Imports from the USA increased by close to a third in the same period</w:t>
      </w:r>
      <w:r w:rsidR="008713A2">
        <w:rPr>
          <w:rFonts w:ascii="Times New Roman" w:hAnsi="Times New Roman"/>
          <w:b w:val="0"/>
          <w:bCs/>
          <w:sz w:val="18"/>
          <w:szCs w:val="18"/>
        </w:rPr>
        <w:t>. C</w:t>
      </w:r>
      <w:r w:rsidRPr="00370D0D">
        <w:rPr>
          <w:rFonts w:ascii="Times New Roman" w:hAnsi="Times New Roman"/>
          <w:b w:val="0"/>
          <w:bCs/>
          <w:sz w:val="18"/>
          <w:szCs w:val="18"/>
        </w:rPr>
        <w:t>onversely</w:t>
      </w:r>
      <w:r w:rsidR="002A1452">
        <w:rPr>
          <w:rFonts w:ascii="Times New Roman" w:hAnsi="Times New Roman"/>
          <w:b w:val="0"/>
          <w:bCs/>
          <w:sz w:val="18"/>
          <w:szCs w:val="18"/>
        </w:rPr>
        <w:t>,</w:t>
      </w:r>
      <w:r w:rsidRPr="00370D0D">
        <w:rPr>
          <w:rFonts w:ascii="Times New Roman" w:hAnsi="Times New Roman"/>
          <w:b w:val="0"/>
          <w:bCs/>
          <w:sz w:val="18"/>
          <w:szCs w:val="18"/>
        </w:rPr>
        <w:t xml:space="preserve"> imports from Russia decreased by close to a third</w:t>
      </w:r>
      <w:r w:rsidR="002A1452">
        <w:rPr>
          <w:rFonts w:ascii="Times New Roman" w:hAnsi="Times New Roman"/>
          <w:b w:val="0"/>
          <w:bCs/>
          <w:sz w:val="18"/>
          <w:szCs w:val="18"/>
        </w:rPr>
        <w:t>,</w:t>
      </w:r>
      <w:r w:rsidRPr="00370D0D">
        <w:rPr>
          <w:rFonts w:ascii="Times New Roman" w:hAnsi="Times New Roman"/>
          <w:b w:val="0"/>
          <w:bCs/>
          <w:sz w:val="18"/>
          <w:szCs w:val="18"/>
        </w:rPr>
        <w:t xml:space="preserve"> accounting for 3.6 per cent of supply (production + imports) and 5.8 per cent of imports.</w:t>
      </w:r>
    </w:p>
    <w:p w14:paraId="0D5B86E1" w14:textId="23CAAEFD" w:rsidR="00564EC3" w:rsidRDefault="008F5272" w:rsidP="00564EC3">
      <w:pPr>
        <w:pStyle w:val="Heading2"/>
      </w:pPr>
      <w:r>
        <w:t>Visualise Solution and</w:t>
      </w:r>
      <w:r w:rsidRPr="008F5272">
        <w:t xml:space="preserve"> </w:t>
      </w:r>
      <w:r w:rsidR="00C72638">
        <w:t>Limitations</w:t>
      </w:r>
    </w:p>
    <w:p w14:paraId="4652E90C" w14:textId="43321E6C" w:rsidR="002A1452" w:rsidRDefault="002A1452" w:rsidP="008F5272">
      <w:r>
        <w:t>The imports origin dataset is divided into pipeline and shipping origins,</w:t>
      </w:r>
      <w:r w:rsidR="004D1681">
        <w:t xml:space="preserve"> some contains the same import nation,</w:t>
      </w:r>
      <w:r w:rsidR="005B7DC3">
        <w:t xml:space="preserve"> </w:t>
      </w:r>
      <w:r w:rsidR="00E06804">
        <w:t xml:space="preserve">making it more complicated to illustrate the </w:t>
      </w:r>
      <w:r w:rsidR="004A5E85">
        <w:t>origins of importers with proportion.</w:t>
      </w:r>
      <w:r w:rsidR="002E42ED">
        <w:t xml:space="preserve"> I want to show the proportion of importers</w:t>
      </w:r>
      <w:r w:rsidR="00475A78">
        <w:t xml:space="preserve">, also want to show </w:t>
      </w:r>
      <w:r w:rsidR="002E42ED">
        <w:t>the dependent of that importer.</w:t>
      </w:r>
      <w:r w:rsidR="00532D22">
        <w:t xml:space="preserve"> </w:t>
      </w:r>
    </w:p>
    <w:p w14:paraId="08932EA2" w14:textId="4522D4A5" w:rsidR="009E10CC" w:rsidRPr="00475A78" w:rsidRDefault="008D28F3" w:rsidP="00475A78">
      <w:r>
        <w:t xml:space="preserve">The limitations </w:t>
      </w:r>
      <w:proofErr w:type="gramStart"/>
      <w:r>
        <w:t>is</w:t>
      </w:r>
      <w:proofErr w:type="gramEnd"/>
      <w:r>
        <w:t xml:space="preserve"> solved by 2 charts for 2 visualisation purposes. One stacked columns chart is to illustrate the total amount of each importer by year. One proportion graph to illustrate the dependent to that importer nation.</w:t>
      </w:r>
    </w:p>
    <w:p w14:paraId="34573328" w14:textId="6813FEFB" w:rsidR="006468F4" w:rsidRDefault="000E1F65" w:rsidP="007B3668">
      <w:pPr>
        <w:pStyle w:val="Heading1"/>
        <w:spacing w:before="120" w:line="360" w:lineRule="auto"/>
      </w:pPr>
      <w:r>
        <w:t>CONCLUSION</w:t>
      </w:r>
    </w:p>
    <w:p w14:paraId="105248D2" w14:textId="3780A200" w:rsidR="006468F4" w:rsidRDefault="003374E3">
      <w:pPr>
        <w:pStyle w:val="BodyTextIndent"/>
        <w:spacing w:after="120"/>
        <w:ind w:firstLine="0"/>
      </w:pPr>
      <w:r>
        <w:t>Through th</w:t>
      </w:r>
      <w:r w:rsidR="00202C77">
        <w:t>is</w:t>
      </w:r>
      <w:r>
        <w:t xml:space="preserve"> visualisation</w:t>
      </w:r>
      <w:r w:rsidR="00202C77">
        <w:t xml:space="preserve"> project</w:t>
      </w:r>
      <w:r>
        <w:t>, we can see that the UK is consuming a lot of gas energy</w:t>
      </w:r>
      <w:r w:rsidR="00B236D4">
        <w:t xml:space="preserve"> and </w:t>
      </w:r>
      <w:r w:rsidR="001B7A40">
        <w:t xml:space="preserve">has </w:t>
      </w:r>
      <w:r w:rsidR="00B236D4">
        <w:t xml:space="preserve">recently </w:t>
      </w:r>
      <w:r w:rsidR="0026479B">
        <w:t>switch</w:t>
      </w:r>
      <w:r w:rsidR="00B236D4">
        <w:t>ed</w:t>
      </w:r>
      <w:r w:rsidR="0026479B">
        <w:t xml:space="preserve"> to renewable </w:t>
      </w:r>
      <w:r w:rsidR="003176EA">
        <w:t>energy sources</w:t>
      </w:r>
      <w:r w:rsidR="00B236D4">
        <w:t>. This illustrate</w:t>
      </w:r>
      <w:r w:rsidR="003176EA">
        <w:t>s</w:t>
      </w:r>
      <w:r w:rsidR="00B236D4">
        <w:t xml:space="preserve"> a</w:t>
      </w:r>
      <w:r w:rsidR="003176EA">
        <w:t>n</w:t>
      </w:r>
      <w:r w:rsidR="00B236D4">
        <w:t xml:space="preserve"> </w:t>
      </w:r>
      <w:r w:rsidR="003176EA">
        <w:t xml:space="preserve">unsustainable for the </w:t>
      </w:r>
      <w:proofErr w:type="gramStart"/>
      <w:r w:rsidR="003176EA">
        <w:t>long term</w:t>
      </w:r>
      <w:proofErr w:type="gramEnd"/>
      <w:r w:rsidR="003176EA">
        <w:t xml:space="preserve"> future, </w:t>
      </w:r>
    </w:p>
    <w:p w14:paraId="5CD3AA19" w14:textId="37FD97DB" w:rsidR="00C70332" w:rsidRDefault="00C70332">
      <w:pPr>
        <w:pStyle w:val="BodyTextIndent"/>
        <w:spacing w:after="120"/>
        <w:ind w:firstLine="0"/>
      </w:pPr>
      <w:r>
        <w:t xml:space="preserve">We can also see that, among many gas importers, Russia </w:t>
      </w:r>
      <w:r w:rsidR="00075F93">
        <w:t xml:space="preserve">is </w:t>
      </w:r>
      <w:r>
        <w:t>just a</w:t>
      </w:r>
      <w:r w:rsidR="00075F93">
        <w:t xml:space="preserve"> minor </w:t>
      </w:r>
      <w:r w:rsidR="00694435">
        <w:t xml:space="preserve">source </w:t>
      </w:r>
      <w:r w:rsidR="00075F93">
        <w:t>account</w:t>
      </w:r>
      <w:r w:rsidR="00CD0583">
        <w:t>ing</w:t>
      </w:r>
      <w:r w:rsidR="00075F93">
        <w:t xml:space="preserve"> for </w:t>
      </w:r>
      <w:r w:rsidR="0076507C">
        <w:t>around 6</w:t>
      </w:r>
      <w:r w:rsidR="00694435">
        <w:t>%</w:t>
      </w:r>
      <w:r w:rsidR="0076507C">
        <w:t xml:space="preserve"> up to 2020</w:t>
      </w:r>
      <w:r w:rsidR="00694435">
        <w:t xml:space="preserve">. The UK is independent </w:t>
      </w:r>
      <w:r w:rsidR="00CD0583">
        <w:t>of</w:t>
      </w:r>
      <w:r w:rsidR="00694435">
        <w:t xml:space="preserve"> </w:t>
      </w:r>
      <w:r w:rsidR="00CD0583">
        <w:t>Russia’s</w:t>
      </w:r>
      <w:r w:rsidR="00694435">
        <w:t xml:space="preserve"> </w:t>
      </w:r>
      <w:r w:rsidR="00CD0583">
        <w:t>sources</w:t>
      </w:r>
      <w:r w:rsidR="00694435">
        <w:t xml:space="preserve">. </w:t>
      </w:r>
      <w:r w:rsidR="00CD0583">
        <w:t>This explain</w:t>
      </w:r>
      <w:r w:rsidR="00AF4541">
        <w:t>s</w:t>
      </w:r>
      <w:r w:rsidR="00CD0583">
        <w:t xml:space="preserve"> why the UK is among countries </w:t>
      </w:r>
      <w:r w:rsidR="0073226F">
        <w:t xml:space="preserve">that </w:t>
      </w:r>
      <w:r w:rsidR="0073226F" w:rsidRPr="0073226F">
        <w:t>spoke out strongly against Russia</w:t>
      </w:r>
      <w:r w:rsidR="00AF4541">
        <w:t>’</w:t>
      </w:r>
      <w:r w:rsidR="0073226F" w:rsidRPr="0073226F">
        <w:t>s behavio</w:t>
      </w:r>
      <w:r w:rsidR="00AF4541">
        <w:t>u</w:t>
      </w:r>
      <w:r w:rsidR="0073226F" w:rsidRPr="0073226F">
        <w:t>r</w:t>
      </w:r>
      <w:r w:rsidR="00EB7ED7">
        <w:t xml:space="preserve">, unlike the case of Germany </w:t>
      </w:r>
      <w:r w:rsidR="00E51F84">
        <w:t>and part of France</w:t>
      </w:r>
      <w:r w:rsidR="00840DB5">
        <w:t>.</w:t>
      </w:r>
    </w:p>
    <w:p w14:paraId="5800052B" w14:textId="77777777" w:rsidR="00840DB5" w:rsidRPr="00C41092" w:rsidRDefault="00840DB5">
      <w:pPr>
        <w:pStyle w:val="BodyTextIndent"/>
        <w:spacing w:after="120"/>
        <w:ind w:firstLine="0"/>
        <w:rPr>
          <w:lang w:val="en-US"/>
        </w:rPr>
      </w:pPr>
    </w:p>
    <w:p w14:paraId="658BEA8A" w14:textId="17C7AC33" w:rsidR="00571194" w:rsidRDefault="00571194" w:rsidP="007B3668">
      <w:pPr>
        <w:pStyle w:val="Heading1"/>
        <w:spacing w:line="360" w:lineRule="auto"/>
      </w:pPr>
      <w:r>
        <w:t>REFERENCES</w:t>
      </w:r>
    </w:p>
    <w:p w14:paraId="760FB09D" w14:textId="14B18286" w:rsidR="00571194" w:rsidRDefault="00571194" w:rsidP="00571194">
      <w:pPr>
        <w:pStyle w:val="Bibliography"/>
        <w:rPr>
          <w:noProof/>
          <w:sz w:val="24"/>
          <w:szCs w:val="24"/>
        </w:rPr>
      </w:pPr>
      <w:r>
        <w:rPr>
          <w:noProof/>
        </w:rPr>
        <w:t xml:space="preserve">BP, 2021. </w:t>
      </w:r>
      <w:r>
        <w:rPr>
          <w:i/>
          <w:iCs/>
          <w:noProof/>
        </w:rPr>
        <w:t xml:space="preserve">Statistical Review of World Energy. </w:t>
      </w:r>
      <w:r>
        <w:rPr>
          <w:noProof/>
        </w:rPr>
        <w:t xml:space="preserve">[Online] </w:t>
      </w:r>
      <w:r>
        <w:rPr>
          <w:noProof/>
        </w:rPr>
        <w:br/>
        <w:t xml:space="preserve">Available at: </w:t>
      </w:r>
      <w:r>
        <w:rPr>
          <w:noProof/>
          <w:u w:val="single"/>
        </w:rPr>
        <w:t>https://www.bp.com/en/global/corporate/energy-economics/statistical-review-of-world-energy.html</w:t>
      </w:r>
    </w:p>
    <w:p w14:paraId="52F76747" w14:textId="77777777" w:rsidR="00571194" w:rsidRDefault="00571194" w:rsidP="00571194">
      <w:pPr>
        <w:pStyle w:val="Bibliography"/>
        <w:rPr>
          <w:noProof/>
        </w:rPr>
      </w:pPr>
      <w:r>
        <w:rPr>
          <w:noProof/>
        </w:rPr>
        <w:t xml:space="preserve">Department for Business, E. &amp;. I. S., 2022. </w:t>
      </w:r>
      <w:r>
        <w:rPr>
          <w:i/>
          <w:iCs/>
          <w:noProof/>
        </w:rPr>
        <w:t xml:space="preserve">National statistics GOV.UK. </w:t>
      </w:r>
      <w:r>
        <w:rPr>
          <w:noProof/>
        </w:rPr>
        <w:t xml:space="preserve">[Online] </w:t>
      </w:r>
      <w:r>
        <w:rPr>
          <w:noProof/>
        </w:rPr>
        <w:br/>
        <w:t xml:space="preserve">Available at: </w:t>
      </w:r>
      <w:r>
        <w:rPr>
          <w:noProof/>
          <w:u w:val="single"/>
        </w:rPr>
        <w:t>https://www.gov.uk/government/statistics/gas-section-4-energy-trends</w:t>
      </w:r>
    </w:p>
    <w:p w14:paraId="43B18E18" w14:textId="1D34FBED" w:rsidR="00571194" w:rsidRDefault="00571194" w:rsidP="00571194"/>
    <w:p w14:paraId="48DDD389" w14:textId="77777777" w:rsidR="00571194" w:rsidRDefault="00571194" w:rsidP="00B62A75">
      <w:pPr>
        <w:pStyle w:val="References"/>
        <w:numPr>
          <w:ilvl w:val="0"/>
          <w:numId w:val="0"/>
        </w:numPr>
      </w:pPr>
    </w:p>
    <w:p w14:paraId="361DB606" w14:textId="77777777" w:rsidR="00B62A75" w:rsidRDefault="00B62A75" w:rsidP="00B62A75">
      <w:pPr>
        <w:pStyle w:val="References"/>
        <w:numPr>
          <w:ilvl w:val="0"/>
          <w:numId w:val="0"/>
        </w:numPr>
        <w:sectPr w:rsidR="00B62A75" w:rsidSect="004E54DA">
          <w:type w:val="continuous"/>
          <w:pgSz w:w="11906" w:h="16838" w:code="9"/>
          <w:pgMar w:top="1440" w:right="1080" w:bottom="1276" w:left="1080" w:header="720" w:footer="720" w:gutter="0"/>
          <w:cols w:num="2" w:space="475"/>
          <w:docGrid w:linePitch="245"/>
        </w:sectPr>
      </w:pPr>
    </w:p>
    <w:p w14:paraId="5AE77D99" w14:textId="6BBF6B42" w:rsidR="0091028B" w:rsidRPr="009729F8" w:rsidRDefault="0091028B" w:rsidP="00B62A75">
      <w:pPr>
        <w:pStyle w:val="Paper-Title"/>
        <w:jc w:val="both"/>
        <w:rPr>
          <w:rFonts w:ascii="Times New Roman" w:hAnsi="Times New Roman"/>
          <w:sz w:val="22"/>
          <w:szCs w:val="22"/>
        </w:rPr>
      </w:pPr>
      <w:r w:rsidRPr="009729F8">
        <w:rPr>
          <w:rFonts w:ascii="Times New Roman" w:hAnsi="Times New Roman"/>
          <w:sz w:val="22"/>
          <w:szCs w:val="22"/>
        </w:rPr>
        <w:t xml:space="preserve"> </w:t>
      </w:r>
    </w:p>
    <w:sectPr w:rsidR="0091028B" w:rsidRPr="009729F8" w:rsidSect="004E54DA">
      <w:type w:val="continuous"/>
      <w:pgSz w:w="11906" w:h="16838" w:code="9"/>
      <w:pgMar w:top="1440" w:right="1080" w:bottom="1440" w:left="1080" w:header="720" w:footer="720" w:gutter="0"/>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AD521" w14:textId="77777777" w:rsidR="00753318" w:rsidRDefault="00753318">
      <w:pPr>
        <w:spacing w:after="0"/>
      </w:pPr>
      <w:r>
        <w:separator/>
      </w:r>
    </w:p>
  </w:endnote>
  <w:endnote w:type="continuationSeparator" w:id="0">
    <w:p w14:paraId="4F9545E6" w14:textId="77777777" w:rsidR="00753318" w:rsidRDefault="007533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altName w:val="Miriam"/>
    <w:charset w:val="B1"/>
    <w:family w:val="swiss"/>
    <w:pitch w:val="variable"/>
    <w:sig w:usb0="00000803" w:usb1="00000000" w:usb2="00000000" w:usb3="00000000" w:csb0="0000002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A5C7E" w14:textId="77777777" w:rsidR="006468F4" w:rsidRDefault="006468F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3B4761" w14:textId="77777777" w:rsidR="006468F4" w:rsidRDefault="006468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7AB18" w14:textId="77777777" w:rsidR="00753318" w:rsidRDefault="00753318">
      <w:pPr>
        <w:spacing w:after="0"/>
      </w:pPr>
      <w:r>
        <w:separator/>
      </w:r>
    </w:p>
  </w:footnote>
  <w:footnote w:type="continuationSeparator" w:id="0">
    <w:p w14:paraId="0AA5E66B" w14:textId="77777777" w:rsidR="00753318" w:rsidRDefault="0075331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616F2C8"/>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rPr>
        <w:sz w:val="24"/>
        <w:szCs w:val="20"/>
      </w:rPr>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O0NDe0NDQztLQ0MTVV0lEKTi0uzszPAykwqQUAgVdI+ywAAAA="/>
  </w:docVars>
  <w:rsids>
    <w:rsidRoot w:val="00B62A75"/>
    <w:rsid w:val="00054174"/>
    <w:rsid w:val="00060DD4"/>
    <w:rsid w:val="00061E1C"/>
    <w:rsid w:val="00075F93"/>
    <w:rsid w:val="000A60FF"/>
    <w:rsid w:val="000D139F"/>
    <w:rsid w:val="000D3D98"/>
    <w:rsid w:val="000D6A3A"/>
    <w:rsid w:val="000E1F65"/>
    <w:rsid w:val="000F10CD"/>
    <w:rsid w:val="00110DE8"/>
    <w:rsid w:val="00153B3A"/>
    <w:rsid w:val="00193DAF"/>
    <w:rsid w:val="001A6119"/>
    <w:rsid w:val="001B53C8"/>
    <w:rsid w:val="001B7A40"/>
    <w:rsid w:val="001C2E41"/>
    <w:rsid w:val="001C611A"/>
    <w:rsid w:val="001D5C56"/>
    <w:rsid w:val="001E0B94"/>
    <w:rsid w:val="00202C77"/>
    <w:rsid w:val="002117B9"/>
    <w:rsid w:val="00213323"/>
    <w:rsid w:val="00231B9E"/>
    <w:rsid w:val="00233D93"/>
    <w:rsid w:val="0026479B"/>
    <w:rsid w:val="00284A68"/>
    <w:rsid w:val="002A1452"/>
    <w:rsid w:val="002A33B4"/>
    <w:rsid w:val="002B7B94"/>
    <w:rsid w:val="002E42ED"/>
    <w:rsid w:val="003176EA"/>
    <w:rsid w:val="00332B24"/>
    <w:rsid w:val="003374E3"/>
    <w:rsid w:val="00363D3E"/>
    <w:rsid w:val="00370D0D"/>
    <w:rsid w:val="00371B25"/>
    <w:rsid w:val="003816EE"/>
    <w:rsid w:val="003B0993"/>
    <w:rsid w:val="003C1EA7"/>
    <w:rsid w:val="003F60CB"/>
    <w:rsid w:val="00404C01"/>
    <w:rsid w:val="00404E32"/>
    <w:rsid w:val="004162EC"/>
    <w:rsid w:val="00436B4D"/>
    <w:rsid w:val="00440891"/>
    <w:rsid w:val="00475A78"/>
    <w:rsid w:val="004A5E85"/>
    <w:rsid w:val="004D1681"/>
    <w:rsid w:val="004E54DA"/>
    <w:rsid w:val="00532D22"/>
    <w:rsid w:val="0053691B"/>
    <w:rsid w:val="00537C21"/>
    <w:rsid w:val="00552133"/>
    <w:rsid w:val="00562C02"/>
    <w:rsid w:val="00564EC3"/>
    <w:rsid w:val="00570251"/>
    <w:rsid w:val="00571194"/>
    <w:rsid w:val="00574D21"/>
    <w:rsid w:val="00575FB5"/>
    <w:rsid w:val="00593F43"/>
    <w:rsid w:val="005A462E"/>
    <w:rsid w:val="005A4970"/>
    <w:rsid w:val="005A4B8E"/>
    <w:rsid w:val="005B7DC3"/>
    <w:rsid w:val="005C2399"/>
    <w:rsid w:val="005D0DEB"/>
    <w:rsid w:val="006164F7"/>
    <w:rsid w:val="00643FA9"/>
    <w:rsid w:val="006468F4"/>
    <w:rsid w:val="00654193"/>
    <w:rsid w:val="00663743"/>
    <w:rsid w:val="00671C8B"/>
    <w:rsid w:val="00694435"/>
    <w:rsid w:val="006B1841"/>
    <w:rsid w:val="006B2042"/>
    <w:rsid w:val="006C7F8D"/>
    <w:rsid w:val="0073226F"/>
    <w:rsid w:val="00753318"/>
    <w:rsid w:val="00755D07"/>
    <w:rsid w:val="00760DE9"/>
    <w:rsid w:val="0076507C"/>
    <w:rsid w:val="007944E7"/>
    <w:rsid w:val="00797BA9"/>
    <w:rsid w:val="007B01D6"/>
    <w:rsid w:val="007B3668"/>
    <w:rsid w:val="007B3714"/>
    <w:rsid w:val="007D5568"/>
    <w:rsid w:val="007E3B26"/>
    <w:rsid w:val="00816113"/>
    <w:rsid w:val="008407AB"/>
    <w:rsid w:val="00840DB5"/>
    <w:rsid w:val="00845EA2"/>
    <w:rsid w:val="00850F01"/>
    <w:rsid w:val="008619C9"/>
    <w:rsid w:val="008713A2"/>
    <w:rsid w:val="008A5661"/>
    <w:rsid w:val="008D28F3"/>
    <w:rsid w:val="008E6AAC"/>
    <w:rsid w:val="008F18EC"/>
    <w:rsid w:val="008F5272"/>
    <w:rsid w:val="0090173A"/>
    <w:rsid w:val="0091028B"/>
    <w:rsid w:val="00914BD7"/>
    <w:rsid w:val="00942735"/>
    <w:rsid w:val="00957733"/>
    <w:rsid w:val="00971986"/>
    <w:rsid w:val="009729F8"/>
    <w:rsid w:val="00987A85"/>
    <w:rsid w:val="009A074C"/>
    <w:rsid w:val="009B0F39"/>
    <w:rsid w:val="009B2F48"/>
    <w:rsid w:val="009E10CC"/>
    <w:rsid w:val="00A07BD2"/>
    <w:rsid w:val="00A158DC"/>
    <w:rsid w:val="00A415D8"/>
    <w:rsid w:val="00A41836"/>
    <w:rsid w:val="00A63F0A"/>
    <w:rsid w:val="00A80A35"/>
    <w:rsid w:val="00A80F49"/>
    <w:rsid w:val="00A87339"/>
    <w:rsid w:val="00A90D64"/>
    <w:rsid w:val="00AB12C9"/>
    <w:rsid w:val="00AB1EB2"/>
    <w:rsid w:val="00AB7473"/>
    <w:rsid w:val="00AD793F"/>
    <w:rsid w:val="00AF4541"/>
    <w:rsid w:val="00B1479F"/>
    <w:rsid w:val="00B236D4"/>
    <w:rsid w:val="00B37464"/>
    <w:rsid w:val="00B46B60"/>
    <w:rsid w:val="00B62A75"/>
    <w:rsid w:val="00B875A9"/>
    <w:rsid w:val="00B93D8F"/>
    <w:rsid w:val="00B94801"/>
    <w:rsid w:val="00BC1F71"/>
    <w:rsid w:val="00BE16AE"/>
    <w:rsid w:val="00C10BC4"/>
    <w:rsid w:val="00C20B68"/>
    <w:rsid w:val="00C25A80"/>
    <w:rsid w:val="00C41092"/>
    <w:rsid w:val="00C70332"/>
    <w:rsid w:val="00C72638"/>
    <w:rsid w:val="00C96869"/>
    <w:rsid w:val="00CA54C9"/>
    <w:rsid w:val="00CD0583"/>
    <w:rsid w:val="00CD48E0"/>
    <w:rsid w:val="00CF751F"/>
    <w:rsid w:val="00D128BD"/>
    <w:rsid w:val="00D1443A"/>
    <w:rsid w:val="00D22F9F"/>
    <w:rsid w:val="00D26615"/>
    <w:rsid w:val="00D40C11"/>
    <w:rsid w:val="00D4478D"/>
    <w:rsid w:val="00D46D37"/>
    <w:rsid w:val="00D60263"/>
    <w:rsid w:val="00D85337"/>
    <w:rsid w:val="00D87109"/>
    <w:rsid w:val="00D90447"/>
    <w:rsid w:val="00DA0574"/>
    <w:rsid w:val="00DB5EF8"/>
    <w:rsid w:val="00DD5990"/>
    <w:rsid w:val="00DD6D7A"/>
    <w:rsid w:val="00DD7491"/>
    <w:rsid w:val="00E007A5"/>
    <w:rsid w:val="00E06804"/>
    <w:rsid w:val="00E070D4"/>
    <w:rsid w:val="00E15AF1"/>
    <w:rsid w:val="00E21A50"/>
    <w:rsid w:val="00E23153"/>
    <w:rsid w:val="00E2409E"/>
    <w:rsid w:val="00E31AA0"/>
    <w:rsid w:val="00E4310D"/>
    <w:rsid w:val="00E437D1"/>
    <w:rsid w:val="00E51F84"/>
    <w:rsid w:val="00E6212B"/>
    <w:rsid w:val="00E86C2D"/>
    <w:rsid w:val="00E92411"/>
    <w:rsid w:val="00EB7ED7"/>
    <w:rsid w:val="00EC2B0E"/>
    <w:rsid w:val="00EE5E03"/>
    <w:rsid w:val="00EE7FA2"/>
    <w:rsid w:val="00EF1BFC"/>
    <w:rsid w:val="00EF22AC"/>
    <w:rsid w:val="00EF35E4"/>
    <w:rsid w:val="00EF5ADE"/>
    <w:rsid w:val="00EF67F9"/>
    <w:rsid w:val="00F53DB5"/>
    <w:rsid w:val="00F61CB3"/>
    <w:rsid w:val="00F63D61"/>
    <w:rsid w:val="00F82BD0"/>
    <w:rsid w:val="00F83115"/>
    <w:rsid w:val="00F91436"/>
    <w:rsid w:val="00FD201B"/>
    <w:rsid w:val="00FE11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2FBF0375"/>
  <w15:chartTrackingRefBased/>
  <w15:docId w15:val="{94EB72E0-FB5A-41B3-9A65-8FF1CBBAD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80"/>
      <w:jc w:val="both"/>
    </w:pPr>
    <w:rPr>
      <w:sz w:val="18"/>
      <w:lang w:val="en-GB" w:eastAsia="en-US"/>
    </w:rPr>
  </w:style>
  <w:style w:type="paragraph" w:styleId="Heading1">
    <w:name w:val="heading 1"/>
    <w:basedOn w:val="Normal"/>
    <w:next w:val="Normal"/>
    <w:link w:val="Heading1Char"/>
    <w:uiPriority w:val="9"/>
    <w:qFormat/>
    <w:pPr>
      <w:keepNext/>
      <w:numPr>
        <w:numId w:val="1"/>
      </w:numPr>
      <w:spacing w:before="40" w:after="0"/>
      <w:jc w:val="left"/>
      <w:outlineLvl w:val="0"/>
    </w:pPr>
    <w:rPr>
      <w:b/>
      <w:kern w:val="28"/>
      <w:sz w:val="24"/>
    </w:rPr>
  </w:style>
  <w:style w:type="paragraph" w:styleId="Heading2">
    <w:name w:val="heading 2"/>
    <w:basedOn w:val="Heading1"/>
    <w:next w:val="Normal"/>
    <w:link w:val="Heading2Char"/>
    <w:qFormat/>
    <w:pPr>
      <w:numPr>
        <w:ilvl w:val="1"/>
      </w:numPr>
      <w:outlineLvl w:val="1"/>
    </w:pPr>
  </w:style>
  <w:style w:type="paragraph" w:styleId="Heading3">
    <w:name w:val="heading 3"/>
    <w:basedOn w:val="Heading2"/>
    <w:next w:val="Normal"/>
    <w:qFormat/>
    <w:pPr>
      <w:numPr>
        <w:ilvl w:val="2"/>
      </w:numPr>
      <w:outlineLvl w:val="2"/>
    </w:pPr>
    <w:rPr>
      <w:b w:val="0"/>
      <w:i/>
      <w:sz w:val="22"/>
    </w:rPr>
  </w:style>
  <w:style w:type="paragraph" w:styleId="Heading4">
    <w:name w:val="heading 4"/>
    <w:basedOn w:val="Heading3"/>
    <w:next w:val="Normal"/>
    <w:qFormat/>
    <w:pPr>
      <w:numPr>
        <w:ilvl w:val="3"/>
      </w:numPr>
      <w:outlineLvl w:val="3"/>
    </w:pPr>
  </w:style>
  <w:style w:type="paragraph" w:styleId="Heading5">
    <w:name w:val="heading 5"/>
    <w:basedOn w:val="ListNumber3"/>
    <w:next w:val="Normal"/>
    <w:qFormat/>
    <w:pPr>
      <w:numPr>
        <w:ilvl w:val="4"/>
        <w:numId w:val="1"/>
      </w:numPr>
      <w:spacing w:before="40" w:after="0"/>
      <w:jc w:val="left"/>
      <w:outlineLvl w:val="4"/>
    </w:pPr>
    <w:rPr>
      <w:i/>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rFonts w:ascii="Times New Roman" w:hAnsi="Times New Roman"/>
      <w:sz w:val="18"/>
      <w:vertAlign w:val="superscript"/>
    </w:rPr>
  </w:style>
  <w:style w:type="paragraph" w:customStyle="1" w:styleId="Author">
    <w:name w:val="Author"/>
    <w:basedOn w:val="Normal"/>
    <w:pPr>
      <w:jc w:val="center"/>
    </w:pPr>
    <w:rPr>
      <w:rFonts w:ascii="Helvetica" w:hAnsi="Helvetica"/>
      <w:sz w:val="24"/>
    </w:rPr>
  </w:style>
  <w:style w:type="paragraph" w:customStyle="1" w:styleId="Paper-Title">
    <w:name w:val="Paper-Title"/>
    <w:basedOn w:val="Normal"/>
    <w:pPr>
      <w:spacing w:after="120"/>
      <w:jc w:val="center"/>
    </w:pPr>
    <w:rPr>
      <w:rFonts w:ascii="Helvetica" w:hAnsi="Helvetica"/>
      <w:b/>
      <w:sz w:val="36"/>
    </w:rPr>
  </w:style>
  <w:style w:type="paragraph" w:customStyle="1" w:styleId="Affiliations">
    <w:name w:val="Affiliations"/>
    <w:basedOn w:val="Normal"/>
    <w:pPr>
      <w:jc w:val="center"/>
    </w:pPr>
    <w:rPr>
      <w:rFonts w:ascii="Helvetica" w:hAnsi="Helvetica"/>
      <w:sz w:val="20"/>
    </w:rPr>
  </w:style>
  <w:style w:type="paragraph" w:styleId="FootnoteText">
    <w:name w:val="footnote text"/>
    <w:basedOn w:val="Normal"/>
    <w:semiHidden/>
    <w:pPr>
      <w:ind w:left="144" w:hanging="144"/>
    </w:pPr>
  </w:style>
  <w:style w:type="paragraph" w:customStyle="1" w:styleId="Bullet">
    <w:name w:val="Bullet"/>
    <w:basedOn w:val="Normal"/>
    <w:pPr>
      <w:ind w:left="144" w:hanging="144"/>
    </w:pPr>
  </w:style>
  <w:style w:type="paragraph" w:styleId="Footer">
    <w:name w:val="footer"/>
    <w:basedOn w:val="Normal"/>
    <w:semiHidden/>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Heading1"/>
    <w:pPr>
      <w:numPr>
        <w:numId w:val="0"/>
      </w:numPr>
      <w:spacing w:before="0" w:after="120"/>
      <w:jc w:val="both"/>
      <w:outlineLvl w:val="9"/>
    </w:pPr>
    <w:rPr>
      <w:b w:val="0"/>
      <w:sz w:val="18"/>
    </w:rPr>
  </w:style>
  <w:style w:type="paragraph" w:styleId="ListNumber3">
    <w:name w:val="List Number 3"/>
    <w:basedOn w:val="Normal"/>
    <w:semiHidden/>
    <w:pPr>
      <w:ind w:left="1080" w:hanging="360"/>
    </w:pPr>
  </w:style>
  <w:style w:type="paragraph" w:customStyle="1" w:styleId="Captions">
    <w:name w:val="Captions"/>
    <w:basedOn w:val="Normal"/>
    <w:pPr>
      <w:framePr w:w="4680" w:h="2160" w:hRule="exact" w:hSpace="187" w:wrap="around" w:hAnchor="text" w:yAlign="bottom" w:anchorLock="1"/>
      <w:jc w:val="center"/>
    </w:pPr>
    <w:rPr>
      <w:b/>
    </w:rPr>
  </w:style>
  <w:style w:type="paragraph" w:customStyle="1" w:styleId="References">
    <w:name w:val="References"/>
    <w:basedOn w:val="Normal"/>
    <w:pPr>
      <w:numPr>
        <w:numId w:val="2"/>
      </w:numPr>
      <w:jc w:val="left"/>
    </w:pPr>
  </w:style>
  <w:style w:type="character" w:styleId="PageNumber">
    <w:name w:val="page number"/>
    <w:basedOn w:val="DefaultParagraphFont"/>
    <w:semiHidden/>
  </w:style>
  <w:style w:type="paragraph" w:styleId="BodyTextIndent">
    <w:name w:val="Body Text Indent"/>
    <w:basedOn w:val="Normal"/>
    <w:link w:val="BodyTextIndentChar"/>
    <w:semiHidden/>
    <w:pPr>
      <w:spacing w:after="0"/>
      <w:ind w:firstLine="360"/>
    </w:pPr>
  </w:style>
  <w:style w:type="paragraph" w:styleId="DocumentMap">
    <w:name w:val="Document Map"/>
    <w:basedOn w:val="Normal"/>
    <w:semiHidden/>
    <w:pPr>
      <w:shd w:val="clear" w:color="auto" w:fill="000080"/>
    </w:pPr>
    <w:rPr>
      <w:rFonts w:ascii="Tahoma" w:hAnsi="Tahoma" w:cs="Tahoma"/>
    </w:rPr>
  </w:style>
  <w:style w:type="paragraph" w:styleId="Caption">
    <w:name w:val="caption"/>
    <w:basedOn w:val="Normal"/>
    <w:next w:val="Normal"/>
    <w:qFormat/>
    <w:pPr>
      <w:jc w:val="center"/>
    </w:pPr>
    <w:rPr>
      <w:rFonts w:cs="Miriam"/>
      <w:b/>
      <w:bCs/>
      <w:szCs w:val="18"/>
      <w:lang w:eastAsia="en-AU"/>
    </w:rPr>
  </w:style>
  <w:style w:type="paragraph" w:styleId="BodyText">
    <w:name w:val="Body Text"/>
    <w:basedOn w:val="Normal"/>
    <w:semiHidden/>
    <w:pPr>
      <w:framePr w:w="4680" w:h="2112" w:hRule="exact" w:hSpace="187" w:wrap="around" w:vAnchor="page" w:hAnchor="page" w:x="1155" w:y="12245" w:anchorLock="1"/>
      <w:spacing w:after="0"/>
    </w:pPr>
    <w:rPr>
      <w:sz w:val="16"/>
    </w:rPr>
  </w:style>
  <w:style w:type="character" w:styleId="Hyperlink">
    <w:name w:val="Hyperlink"/>
    <w:semiHidden/>
    <w:rPr>
      <w:color w:val="0000FF"/>
      <w:u w:val="single"/>
    </w:rPr>
  </w:style>
  <w:style w:type="paragraph" w:styleId="Header">
    <w:name w:val="header"/>
    <w:basedOn w:val="Normal"/>
    <w:semiHidden/>
    <w:pPr>
      <w:tabs>
        <w:tab w:val="center" w:pos="4320"/>
        <w:tab w:val="right" w:pos="8640"/>
      </w:tabs>
    </w:pPr>
  </w:style>
  <w:style w:type="character" w:customStyle="1" w:styleId="BodyTextIndentChar">
    <w:name w:val="Body Text Indent Char"/>
    <w:link w:val="BodyTextIndent"/>
    <w:semiHidden/>
    <w:rsid w:val="00C20B68"/>
    <w:rPr>
      <w:sz w:val="18"/>
      <w:lang w:eastAsia="en-US"/>
    </w:rPr>
  </w:style>
  <w:style w:type="table" w:styleId="TableGrid">
    <w:name w:val="Table Grid"/>
    <w:basedOn w:val="TableNormal"/>
    <w:uiPriority w:val="39"/>
    <w:rsid w:val="00EC2B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CA54C9"/>
    <w:rPr>
      <w:b/>
      <w:kern w:val="28"/>
      <w:sz w:val="24"/>
      <w:lang w:eastAsia="en-US"/>
    </w:rPr>
  </w:style>
  <w:style w:type="character" w:customStyle="1" w:styleId="Heading1Char">
    <w:name w:val="Heading 1 Char"/>
    <w:link w:val="Heading1"/>
    <w:uiPriority w:val="9"/>
    <w:rsid w:val="00571194"/>
    <w:rPr>
      <w:b/>
      <w:kern w:val="28"/>
      <w:sz w:val="24"/>
      <w:lang w:val="en-GB" w:eastAsia="en-US"/>
    </w:rPr>
  </w:style>
  <w:style w:type="paragraph" w:styleId="Bibliography">
    <w:name w:val="Bibliography"/>
    <w:basedOn w:val="Normal"/>
    <w:next w:val="Normal"/>
    <w:uiPriority w:val="37"/>
    <w:unhideWhenUsed/>
    <w:rsid w:val="005711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30460">
      <w:bodyDiv w:val="1"/>
      <w:marLeft w:val="0"/>
      <w:marRight w:val="0"/>
      <w:marTop w:val="0"/>
      <w:marBottom w:val="0"/>
      <w:divBdr>
        <w:top w:val="none" w:sz="0" w:space="0" w:color="auto"/>
        <w:left w:val="none" w:sz="0" w:space="0" w:color="auto"/>
        <w:bottom w:val="none" w:sz="0" w:space="0" w:color="auto"/>
        <w:right w:val="none" w:sz="0" w:space="0" w:color="auto"/>
      </w:divBdr>
    </w:div>
    <w:div w:id="228855295">
      <w:bodyDiv w:val="1"/>
      <w:marLeft w:val="0"/>
      <w:marRight w:val="0"/>
      <w:marTop w:val="0"/>
      <w:marBottom w:val="0"/>
      <w:divBdr>
        <w:top w:val="none" w:sz="0" w:space="0" w:color="auto"/>
        <w:left w:val="none" w:sz="0" w:space="0" w:color="auto"/>
        <w:bottom w:val="none" w:sz="0" w:space="0" w:color="auto"/>
        <w:right w:val="none" w:sz="0" w:space="0" w:color="auto"/>
      </w:divBdr>
    </w:div>
    <w:div w:id="1336305487">
      <w:bodyDiv w:val="1"/>
      <w:marLeft w:val="0"/>
      <w:marRight w:val="0"/>
      <w:marTop w:val="0"/>
      <w:marBottom w:val="0"/>
      <w:divBdr>
        <w:top w:val="none" w:sz="0" w:space="0" w:color="auto"/>
        <w:left w:val="none" w:sz="0" w:space="0" w:color="auto"/>
        <w:bottom w:val="none" w:sz="0" w:space="0" w:color="auto"/>
        <w:right w:val="none" w:sz="0" w:space="0" w:color="auto"/>
      </w:divBdr>
    </w:div>
    <w:div w:id="1460299429">
      <w:bodyDiv w:val="1"/>
      <w:marLeft w:val="0"/>
      <w:marRight w:val="0"/>
      <w:marTop w:val="0"/>
      <w:marBottom w:val="0"/>
      <w:divBdr>
        <w:top w:val="none" w:sz="0" w:space="0" w:color="auto"/>
        <w:left w:val="none" w:sz="0" w:space="0" w:color="auto"/>
        <w:bottom w:val="none" w:sz="0" w:space="0" w:color="auto"/>
        <w:right w:val="none" w:sz="0" w:space="0" w:color="auto"/>
      </w:divBdr>
    </w:div>
    <w:div w:id="1693190427">
      <w:bodyDiv w:val="1"/>
      <w:marLeft w:val="0"/>
      <w:marRight w:val="0"/>
      <w:marTop w:val="0"/>
      <w:marBottom w:val="0"/>
      <w:divBdr>
        <w:top w:val="none" w:sz="0" w:space="0" w:color="auto"/>
        <w:left w:val="none" w:sz="0" w:space="0" w:color="auto"/>
        <w:bottom w:val="none" w:sz="0" w:space="0" w:color="auto"/>
        <w:right w:val="none" w:sz="0" w:space="0" w:color="auto"/>
      </w:divBdr>
    </w:div>
    <w:div w:id="1752506445">
      <w:bodyDiv w:val="1"/>
      <w:marLeft w:val="0"/>
      <w:marRight w:val="0"/>
      <w:marTop w:val="0"/>
      <w:marBottom w:val="0"/>
      <w:divBdr>
        <w:top w:val="none" w:sz="0" w:space="0" w:color="auto"/>
        <w:left w:val="none" w:sz="0" w:space="0" w:color="auto"/>
        <w:bottom w:val="none" w:sz="0" w:space="0" w:color="auto"/>
        <w:right w:val="none" w:sz="0" w:space="0" w:color="auto"/>
      </w:divBdr>
    </w:div>
    <w:div w:id="1808886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p22</b:Tag>
    <b:SourceType>InternetSite</b:SourceType>
    <b:Guid>{0E5D10D7-2F29-4FD3-8231-48808620FE03}</b:Guid>
    <b:Title>National statistics GOV.UK</b:Title>
    <b:Year>2022</b:Year>
    <b:Author>
      <b:Author>
        <b:NameList>
          <b:Person>
            <b:Last>Department for Business</b:Last>
            <b:First>Energy</b:First>
            <b:Middle>&amp; Industrial Strategy</b:Middle>
          </b:Person>
        </b:NameList>
      </b:Author>
    </b:Author>
    <b:URL>https://www.gov.uk/government/statistics/gas-section-4-energy-trends</b:URL>
    <b:RefOrder>1</b:RefOrder>
  </b:Source>
  <b:Source>
    <b:Tag>BP21</b:Tag>
    <b:SourceType>InternetSite</b:SourceType>
    <b:Guid>{61D92364-0DF1-400C-95E0-572F2F3D68CC}</b:Guid>
    <b:Author>
      <b:Author>
        <b:NameList>
          <b:Person>
            <b:Last>BP</b:Last>
          </b:Person>
        </b:NameList>
      </b:Author>
    </b:Author>
    <b:Title>Statistical Review of World Energy</b:Title>
    <b:Year>2021</b:Year>
    <b:URL>https://www.bp.com/en/global/corporate/energy-economics/statistical-review-of-world-energy.html</b:URL>
    <b:RefOrder>2</b:RefOrder>
  </b:Source>
</b:Sources>
</file>

<file path=customXml/itemProps1.xml><?xml version="1.0" encoding="utf-8"?>
<ds:datastoreItem xmlns:ds="http://schemas.openxmlformats.org/officeDocument/2006/customXml" ds:itemID="{360FAF72-94B4-486C-90B0-75C0E22AE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9</TotalTime>
  <Pages>2</Pages>
  <Words>1482</Words>
  <Characters>845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Proceedings Template - WORD</vt:lpstr>
    </vt:vector>
  </TitlesOfParts>
  <Company>ACM</Company>
  <LinksUpToDate>false</LinksUpToDate>
  <CharactersWithSpaces>9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subject/>
  <dc:creator>End User Computing Services</dc:creator>
  <cp:keywords/>
  <cp:lastModifiedBy>Dan Pham (ECO - Student)</cp:lastModifiedBy>
  <cp:revision>188</cp:revision>
  <cp:lastPrinted>2003-11-04T12:08:00Z</cp:lastPrinted>
  <dcterms:created xsi:type="dcterms:W3CDTF">2022-05-14T09:48:00Z</dcterms:created>
  <dcterms:modified xsi:type="dcterms:W3CDTF">2022-05-17T10:28:00Z</dcterms:modified>
</cp:coreProperties>
</file>